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2A44" w:rsidRDefault="00BA2A44" w:rsidP="008D51E3">
      <w:r>
        <w:t>SRMS (MRI) Issues</w:t>
      </w:r>
    </w:p>
    <w:p w:rsidR="00BA2A44" w:rsidRDefault="00A256AF" w:rsidP="008D51E3">
      <w:pPr>
        <w:pStyle w:val="a3"/>
        <w:numPr>
          <w:ilvl w:val="0"/>
          <w:numId w:val="1"/>
        </w:numPr>
      </w:pPr>
      <w:r>
        <w:t>Batch issues</w:t>
      </w:r>
    </w:p>
    <w:p w:rsidR="00A256AF" w:rsidRDefault="00A256AF" w:rsidP="008D51E3">
      <w:pPr>
        <w:pStyle w:val="a3"/>
        <w:numPr>
          <w:ilvl w:val="1"/>
          <w:numId w:val="1"/>
        </w:numPr>
      </w:pPr>
      <w:r>
        <w:t>Unposted closed batch</w:t>
      </w:r>
    </w:p>
    <w:p w:rsidR="00A256AF" w:rsidRDefault="00A256AF" w:rsidP="008D51E3">
      <w:pPr>
        <w:pStyle w:val="a3"/>
        <w:numPr>
          <w:ilvl w:val="1"/>
          <w:numId w:val="1"/>
        </w:numPr>
      </w:pPr>
      <w:r>
        <w:t>Batch period not identical</w:t>
      </w:r>
    </w:p>
    <w:p w:rsidR="00A256AF" w:rsidRDefault="00A256AF" w:rsidP="00C92C9C">
      <w:pPr>
        <w:pStyle w:val="a3"/>
        <w:numPr>
          <w:ilvl w:val="1"/>
          <w:numId w:val="1"/>
        </w:numPr>
      </w:pPr>
      <w:r>
        <w:t>Batch locked</w:t>
      </w:r>
    </w:p>
    <w:p w:rsidR="00C92C9C" w:rsidRDefault="00C92C9C" w:rsidP="00C92C9C">
      <w:pPr>
        <w:pStyle w:val="a3"/>
        <w:numPr>
          <w:ilvl w:val="2"/>
          <w:numId w:val="1"/>
        </w:numPr>
      </w:pPr>
      <w:r>
        <w:t>If batch is locked and unable to post, use the SQL below and change batch status to ‘L’</w:t>
      </w:r>
    </w:p>
    <w:p w:rsidR="00C92C9C" w:rsidRPr="003F7B28" w:rsidRDefault="00C92C9C" w:rsidP="003F7B28">
      <w:pPr>
        <w:pStyle w:val="a3"/>
        <w:numPr>
          <w:ilvl w:val="2"/>
          <w:numId w:val="1"/>
        </w:numPr>
      </w:pPr>
      <w:r>
        <w:t>Unlock the batch on SRMS and post afterwards</w:t>
      </w:r>
    </w:p>
    <w:p w:rsidR="00136798" w:rsidRDefault="00C92C9C" w:rsidP="00136798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mbtch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C92C9C">
        <w:rPr>
          <w:rFonts w:ascii="Consolas" w:hAnsi="Consolas" w:cs="Consolas"/>
          <w:color w:val="FF0000"/>
          <w:sz w:val="19"/>
          <w:szCs w:val="19"/>
          <w:highlight w:val="yellow"/>
        </w:rPr>
        <w:t>L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cmbatchi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C92C9C">
        <w:rPr>
          <w:rFonts w:ascii="Consolas" w:hAnsi="Consolas" w:cs="Consolas"/>
          <w:color w:val="FF0000"/>
          <w:sz w:val="19"/>
          <w:szCs w:val="19"/>
          <w:highlight w:val="yellow"/>
        </w:rPr>
        <w:t>E7420124</w:t>
      </w:r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C92C9C" w:rsidRDefault="00C92C9C" w:rsidP="00C92C9C">
      <w:pPr>
        <w:ind w:left="360"/>
      </w:pPr>
    </w:p>
    <w:p w:rsidR="00136798" w:rsidRDefault="00136798" w:rsidP="00C92C9C">
      <w:pPr>
        <w:ind w:left="360"/>
      </w:pPr>
      <w:r>
        <w:t xml:space="preserve">                d.   Unlock and Post batch in SRMS</w:t>
      </w:r>
    </w:p>
    <w:p w:rsidR="00136798" w:rsidRDefault="00136798" w:rsidP="00C92C9C">
      <w:pPr>
        <w:ind w:left="360"/>
      </w:pPr>
      <w:r>
        <w:rPr>
          <w:noProof/>
          <w:lang w:val="en-US" w:eastAsia="zh-CN"/>
        </w:rPr>
        <w:drawing>
          <wp:inline distT="0" distB="0" distL="0" distR="0" wp14:anchorId="22162A8B" wp14:editId="5E3B45B8">
            <wp:extent cx="5181600" cy="2759860"/>
            <wp:effectExtent l="0" t="0" r="0" b="254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85691" cy="2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6AF" w:rsidRDefault="00A256AF" w:rsidP="008D51E3">
      <w:pPr>
        <w:pStyle w:val="a3"/>
        <w:numPr>
          <w:ilvl w:val="0"/>
          <w:numId w:val="1"/>
        </w:numPr>
      </w:pPr>
      <w:r>
        <w:t>Communication Centre issues</w:t>
      </w:r>
    </w:p>
    <w:p w:rsidR="00A256AF" w:rsidRDefault="00A256AF" w:rsidP="008D51E3">
      <w:pPr>
        <w:pStyle w:val="a3"/>
        <w:numPr>
          <w:ilvl w:val="1"/>
          <w:numId w:val="1"/>
        </w:numPr>
      </w:pPr>
      <w:r>
        <w:t>Clear communication centre to retrieve back receipts/demand notes</w:t>
      </w:r>
    </w:p>
    <w:p w:rsidR="00025018" w:rsidRDefault="00025018" w:rsidP="00025018">
      <w:pPr>
        <w:pStyle w:val="a3"/>
        <w:numPr>
          <w:ilvl w:val="2"/>
          <w:numId w:val="1"/>
        </w:numPr>
      </w:pPr>
      <w:r>
        <w:t>Execute the below SQL script by inputting user staff ID and current post time</w:t>
      </w:r>
    </w:p>
    <w:p w:rsidR="00C358F9" w:rsidRDefault="00C358F9" w:rsidP="008D51E3">
      <w:pPr>
        <w:pStyle w:val="a3"/>
        <w:ind w:left="1440"/>
      </w:pPr>
    </w:p>
    <w:p w:rsidR="00C358F9" w:rsidRDefault="00C358F9" w:rsidP="00C35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[MRISystem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[MRI_Server_Messages]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0</w:t>
      </w:r>
    </w:p>
    <w:p w:rsidR="00C358F9" w:rsidRDefault="00C358F9" w:rsidP="00C35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useri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</w:t>
      </w:r>
      <w:r w:rsidRPr="008F5824">
        <w:rPr>
          <w:rFonts w:ascii="Consolas" w:hAnsi="Consolas" w:cs="Consolas"/>
          <w:color w:val="FF0000"/>
          <w:sz w:val="19"/>
          <w:szCs w:val="19"/>
          <w:highlight w:val="yellow"/>
        </w:rPr>
        <w:t>602880</w:t>
      </w:r>
      <w:r>
        <w:rPr>
          <w:rFonts w:ascii="Consolas" w:hAnsi="Consolas" w:cs="Consolas"/>
          <w:color w:val="FF0000"/>
          <w:sz w:val="19"/>
          <w:szCs w:val="19"/>
        </w:rPr>
        <w:t>%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posted_tim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8F5824">
        <w:rPr>
          <w:rFonts w:ascii="Consolas" w:hAnsi="Consolas" w:cs="Consolas"/>
          <w:color w:val="FF0000"/>
          <w:sz w:val="19"/>
          <w:szCs w:val="19"/>
          <w:highlight w:val="yellow"/>
        </w:rPr>
        <w:t>20180807 08:00</w:t>
      </w:r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BB0D66" w:rsidRDefault="00BB0D66" w:rsidP="008D51E3">
      <w:pPr>
        <w:pStyle w:val="a3"/>
        <w:ind w:left="1440"/>
      </w:pPr>
    </w:p>
    <w:p w:rsidR="00A256AF" w:rsidRDefault="00A256AF" w:rsidP="008D51E3">
      <w:pPr>
        <w:pStyle w:val="a3"/>
        <w:numPr>
          <w:ilvl w:val="0"/>
          <w:numId w:val="1"/>
        </w:numPr>
      </w:pPr>
      <w:r>
        <w:lastRenderedPageBreak/>
        <w:t>SRMS on Windows 10</w:t>
      </w:r>
    </w:p>
    <w:p w:rsidR="00A256AF" w:rsidRDefault="007F7ADF" w:rsidP="008D51E3">
      <w:pPr>
        <w:pStyle w:val="a3"/>
        <w:numPr>
          <w:ilvl w:val="1"/>
          <w:numId w:val="1"/>
        </w:numPr>
      </w:pPr>
      <w:r>
        <w:t>Internet Options &gt; Security &gt; Set to lowest Security Level</w:t>
      </w:r>
    </w:p>
    <w:p w:rsidR="00C358F9" w:rsidRDefault="00C358F9" w:rsidP="00BB0D66">
      <w:pPr>
        <w:ind w:left="1080"/>
      </w:pPr>
      <w:r>
        <w:rPr>
          <w:noProof/>
          <w:lang w:val="en-US" w:eastAsia="zh-CN"/>
        </w:rPr>
        <w:drawing>
          <wp:inline distT="0" distB="0" distL="0" distR="0" wp14:anchorId="108B4C13" wp14:editId="157E2918">
            <wp:extent cx="3441468" cy="4191000"/>
            <wp:effectExtent l="0" t="0" r="698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43729" cy="419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ADF" w:rsidRDefault="007F7ADF" w:rsidP="008D51E3">
      <w:pPr>
        <w:pStyle w:val="a3"/>
        <w:numPr>
          <w:ilvl w:val="1"/>
          <w:numId w:val="1"/>
        </w:numPr>
      </w:pPr>
      <w:r>
        <w:t>Compatibility View Settings &gt; Add MRI IP</w:t>
      </w:r>
    </w:p>
    <w:p w:rsidR="00C358F9" w:rsidRDefault="00C358F9" w:rsidP="00C358F9">
      <w:pPr>
        <w:pStyle w:val="a3"/>
        <w:ind w:left="1440"/>
      </w:pPr>
      <w:r>
        <w:rPr>
          <w:noProof/>
          <w:lang w:val="en-US" w:eastAsia="zh-CN"/>
        </w:rPr>
        <w:drawing>
          <wp:inline distT="0" distB="0" distL="0" distR="0" wp14:anchorId="7DEDA6D4" wp14:editId="3F07AB5D">
            <wp:extent cx="2796564" cy="3207327"/>
            <wp:effectExtent l="0" t="0" r="381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1525" cy="32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ADF" w:rsidRDefault="007F7ADF" w:rsidP="008D51E3">
      <w:pPr>
        <w:pStyle w:val="a3"/>
        <w:numPr>
          <w:ilvl w:val="1"/>
          <w:numId w:val="1"/>
        </w:numPr>
      </w:pPr>
      <w:r>
        <w:t>Date format problem – Go to Control Panel &gt; Region &gt; Set Format to English (United Kingdom)</w:t>
      </w:r>
    </w:p>
    <w:p w:rsidR="00143471" w:rsidRDefault="00143471" w:rsidP="00143471">
      <w:pPr>
        <w:pStyle w:val="a3"/>
        <w:ind w:left="1440"/>
      </w:pPr>
    </w:p>
    <w:p w:rsidR="005628B8" w:rsidRDefault="005628B8" w:rsidP="00ED6D19">
      <w:pPr>
        <w:pStyle w:val="a3"/>
        <w:ind w:left="1440"/>
      </w:pPr>
      <w:r>
        <w:rPr>
          <w:noProof/>
          <w:lang w:val="en-US" w:eastAsia="zh-CN"/>
        </w:rPr>
        <w:lastRenderedPageBreak/>
        <w:drawing>
          <wp:inline distT="0" distB="0" distL="0" distR="0" wp14:anchorId="4C0AB2B4" wp14:editId="20A7E077">
            <wp:extent cx="4039897" cy="3063240"/>
            <wp:effectExtent l="0" t="0" r="0" b="38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2417" cy="306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D66" w:rsidRDefault="00BB0D66" w:rsidP="00ED6D19">
      <w:pPr>
        <w:pStyle w:val="a3"/>
        <w:ind w:left="1440"/>
      </w:pPr>
    </w:p>
    <w:p w:rsidR="007F7ADF" w:rsidRDefault="007F7ADF" w:rsidP="008D51E3">
      <w:pPr>
        <w:pStyle w:val="a3"/>
        <w:numPr>
          <w:ilvl w:val="0"/>
          <w:numId w:val="1"/>
        </w:numPr>
      </w:pPr>
      <w:r>
        <w:t>PPS Issues</w:t>
      </w:r>
      <w:r w:rsidR="008D51E3">
        <w:t xml:space="preserve"> (Runs every night)</w:t>
      </w:r>
    </w:p>
    <w:p w:rsidR="00560C8E" w:rsidRDefault="00143471" w:rsidP="00560C8E">
      <w:pPr>
        <w:pStyle w:val="a3"/>
        <w:numPr>
          <w:ilvl w:val="1"/>
          <w:numId w:val="1"/>
        </w:numPr>
      </w:pPr>
      <w:r>
        <w:t>Check if PPS tot</w:t>
      </w:r>
      <w:r w:rsidR="00B36B8E">
        <w:t xml:space="preserve">al amount and Settled amount are </w:t>
      </w:r>
      <w:r>
        <w:t>balanced</w:t>
      </w:r>
      <w:r w:rsidR="000F4465">
        <w:t xml:space="preserve"> next morning</w:t>
      </w:r>
    </w:p>
    <w:p w:rsidR="00D017B9" w:rsidRDefault="00D017B9" w:rsidP="00D017B9">
      <w:pPr>
        <w:pStyle w:val="a3"/>
        <w:numPr>
          <w:ilvl w:val="1"/>
          <w:numId w:val="1"/>
        </w:numPr>
      </w:pPr>
      <w:r>
        <w:t xml:space="preserve">Make sure settled amount are in different Income Cat. </w:t>
      </w:r>
    </w:p>
    <w:p w:rsidR="005E13A8" w:rsidRDefault="008C4D54" w:rsidP="008D51E3">
      <w:pPr>
        <w:pStyle w:val="a3"/>
      </w:pPr>
      <w:r>
        <w:rPr>
          <w:noProof/>
          <w:lang w:val="en-US" w:eastAsia="zh-CN"/>
        </w:rPr>
        <w:drawing>
          <wp:inline distT="0" distB="0" distL="0" distR="0" wp14:anchorId="6D5953B2" wp14:editId="16ECC4CF">
            <wp:extent cx="1438776" cy="1988127"/>
            <wp:effectExtent l="0" t="0" r="952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44466" cy="199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4D54" w:rsidRDefault="008C4D54" w:rsidP="008C4D54">
      <w:pPr>
        <w:pStyle w:val="a3"/>
        <w:numPr>
          <w:ilvl w:val="1"/>
          <w:numId w:val="1"/>
        </w:numPr>
      </w:pPr>
      <w:r>
        <w:t>If PPS job process failed, re-run ‘PPS settlement’ on SRMS</w:t>
      </w:r>
    </w:p>
    <w:p w:rsidR="00195C25" w:rsidRDefault="00195C25" w:rsidP="00195C25">
      <w:pPr>
        <w:pStyle w:val="a3"/>
        <w:ind w:left="1440"/>
      </w:pPr>
      <w:r>
        <w:t>Solution 1</w:t>
      </w:r>
    </w:p>
    <w:p w:rsidR="008C4D54" w:rsidRDefault="008C4D54" w:rsidP="008C4D54">
      <w:pPr>
        <w:pStyle w:val="a3"/>
        <w:numPr>
          <w:ilvl w:val="2"/>
          <w:numId w:val="1"/>
        </w:numPr>
      </w:pPr>
      <w:r>
        <w:t>ID: i0001</w:t>
      </w:r>
      <w:r>
        <w:tab/>
        <w:t>PW: mri</w:t>
      </w:r>
    </w:p>
    <w:p w:rsidR="008C4D54" w:rsidRDefault="008C4D54" w:rsidP="008C4D54">
      <w:pPr>
        <w:pStyle w:val="a3"/>
        <w:numPr>
          <w:ilvl w:val="2"/>
          <w:numId w:val="1"/>
        </w:numPr>
      </w:pPr>
      <w:r>
        <w:t>Select ‘HOME’ site</w:t>
      </w:r>
    </w:p>
    <w:p w:rsidR="008C4D54" w:rsidRDefault="008C4D54" w:rsidP="008C4D54">
      <w:pPr>
        <w:pStyle w:val="a3"/>
        <w:numPr>
          <w:ilvl w:val="2"/>
          <w:numId w:val="1"/>
        </w:numPr>
      </w:pPr>
      <w:r>
        <w:t>Click on ‘PRINT’ to re-run PPS settlement</w:t>
      </w:r>
    </w:p>
    <w:p w:rsidR="008C4D54" w:rsidRDefault="008C4D54" w:rsidP="008C4D54">
      <w:r>
        <w:rPr>
          <w:noProof/>
          <w:lang w:val="en-US" w:eastAsia="zh-CN"/>
        </w:rPr>
        <w:lastRenderedPageBreak/>
        <w:drawing>
          <wp:inline distT="0" distB="0" distL="0" distR="0" wp14:anchorId="00739DEF" wp14:editId="48679FF0">
            <wp:extent cx="5274310" cy="3385820"/>
            <wp:effectExtent l="0" t="0" r="2540" b="508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C25" w:rsidRDefault="00195C25" w:rsidP="008C4D54">
      <w:r>
        <w:tab/>
      </w:r>
      <w:r>
        <w:tab/>
        <w:t>Solution 2</w:t>
      </w:r>
    </w:p>
    <w:p w:rsidR="00195C25" w:rsidRDefault="00195C25" w:rsidP="00195C25">
      <w:pPr>
        <w:pStyle w:val="a3"/>
        <w:numPr>
          <w:ilvl w:val="0"/>
          <w:numId w:val="5"/>
        </w:numPr>
      </w:pPr>
      <w:r>
        <w:t>If PPS Settlement Update does not work, execute below stored procedure manually</w:t>
      </w:r>
    </w:p>
    <w:p w:rsidR="00195C25" w:rsidRPr="004B4907" w:rsidRDefault="00195C25" w:rsidP="004B49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XEC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sp_SMS_PPSSETTLEUPD_SCH_XML</w:t>
      </w:r>
    </w:p>
    <w:p w:rsidR="00195C25" w:rsidRDefault="00195C25" w:rsidP="00195C25"/>
    <w:p w:rsidR="00195C25" w:rsidRDefault="00195C25" w:rsidP="00195C25">
      <w:r>
        <w:tab/>
      </w:r>
      <w:r>
        <w:tab/>
        <w:t>Solution 3</w:t>
      </w:r>
    </w:p>
    <w:p w:rsidR="00195C25" w:rsidRDefault="00195C25" w:rsidP="00195C25">
      <w:r>
        <w:t xml:space="preserve">                     i.   If stored procedure does not work, insert event xml manually to scheduler job 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[SCHEDULER_JOBS]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 </w:t>
      </w:r>
      <w:r>
        <w:rPr>
          <w:rFonts w:ascii="Consolas" w:hAnsi="Consolas" w:cs="Consolas"/>
          <w:color w:val="008080"/>
          <w:sz w:val="19"/>
          <w:szCs w:val="19"/>
        </w:rPr>
        <w:t>[USERID]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[EVENTXML]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[SUBMITED_BY]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[SUBMITED_DATE]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[STATUS]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sz w:val="19"/>
          <w:szCs w:val="19"/>
        </w:rPr>
        <w:t xml:space="preserve"> 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>'I0001-HOIT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'&lt;MRIEVENT&gt;&lt;RECURRENCE FREQUENCY="SINGULAR"&gt;&lt;DATE&gt;25/3/2011&lt;/DATE&gt;&lt;TIME&gt;16:12&lt;/TIME&gt;&lt;/RECURRENCE&gt;&lt;ACTIONS&gt;&lt;ACTION&gt;&lt;TYPE&gt;REPORT&lt;/TYPE&gt;&lt;REPORT&gt;~STYLE=@~SELECTTABLE=CMLEDG~HELPIMG=:: PPS Settlement Update~STYLEDESC=Default Style~REPORTNAME=PPS Settlement Update~SUBJECT=~MESSAGE=~ATTACHFORMAT=~FIXEDSEL=~DISABLESELECTLIST=~DISABLESELECTTABLE=~SELECTTYPE=A~REPORTID=SMS_PPSSET~DESCFIELDCOL=~PROGRAM=MRIRW~&lt;/REPORT&gt;&lt;/ACTION&gt;&lt;/ACTIONS&gt;&lt;/MRIEVENT&gt;', --17 Oct updated.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>'&lt;MRIEVENT&gt;&lt;RECURRENCE FREQUENCY="SINGULAR"&gt;&lt;DATE&gt;25/3/2011&lt;/DATE&gt;&lt;TIME&gt;16:12&lt;/TIME&gt;&lt;/RECURRENCE&gt;&lt;ACTIONS&gt;&lt;ACTION&gt;&lt;TYPE&gt;REPORT&lt;/TYPE&gt;&lt;REPORT&gt;~STYLE=@~SELECTTABLE=CMLEDG~HELPIMG=:: PPS Settlement Update~STYLEDESC=Default Style~REPORTNAME=PPS Settlement Update~SUBJECT=~MESSAGE=~ATTACHFORMAT=~FIXEDSEL=~DISABLESELECTLIST=~DISABLESELECTTABLE=~SELECTTYPE=A~REPORTID=SMS_PPSSET4~DESCFIELDCOL=~PROGRAM=MRIRW~&lt;/REPORT&gt;&lt;/ACTION&gt;&lt;/ACTIONS&gt;&lt;/MRIEVENT&gt;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lastRenderedPageBreak/>
        <w:t>'PPS_Settle_Update'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,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00"/>
          <w:sz w:val="19"/>
          <w:szCs w:val="19"/>
        </w:rPr>
        <w:t>'N'</w:t>
      </w:r>
    </w:p>
    <w:p w:rsidR="00195C25" w:rsidRDefault="00195C25" w:rsidP="00195C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195C25" w:rsidRDefault="00195C25" w:rsidP="00195C25"/>
    <w:p w:rsidR="008D51E3" w:rsidRDefault="007F7ADF" w:rsidP="008D51E3">
      <w:pPr>
        <w:pStyle w:val="a3"/>
        <w:numPr>
          <w:ilvl w:val="0"/>
          <w:numId w:val="1"/>
        </w:numPr>
      </w:pPr>
      <w:r>
        <w:t>Autopay Issues</w:t>
      </w:r>
      <w:r w:rsidR="008D51E3">
        <w:t xml:space="preserve"> (Runs every month on 29</w:t>
      </w:r>
      <w:r w:rsidR="008D51E3" w:rsidRPr="008D51E3">
        <w:rPr>
          <w:vertAlign w:val="superscript"/>
        </w:rPr>
        <w:t>th</w:t>
      </w:r>
      <w:r w:rsidR="008D51E3">
        <w:t>)</w:t>
      </w:r>
    </w:p>
    <w:p w:rsidR="005E13A8" w:rsidRDefault="008D51E3" w:rsidP="008D51E3">
      <w:pPr>
        <w:pStyle w:val="a3"/>
        <w:numPr>
          <w:ilvl w:val="1"/>
          <w:numId w:val="1"/>
        </w:numPr>
      </w:pPr>
      <w:r>
        <w:t>Check if all sites have autopay batch and APC files created</w:t>
      </w:r>
    </w:p>
    <w:p w:rsidR="00266CE7" w:rsidRDefault="00266CE7" w:rsidP="00266CE7">
      <w:pPr>
        <w:pStyle w:val="a3"/>
        <w:numPr>
          <w:ilvl w:val="1"/>
          <w:numId w:val="1"/>
        </w:numPr>
      </w:pPr>
      <w:r>
        <w:t>If autopay file is missing, manual encrypt process needs to be done</w:t>
      </w:r>
    </w:p>
    <w:p w:rsidR="00266CE7" w:rsidRDefault="00266CE7" w:rsidP="00266CE7">
      <w:pPr>
        <w:pStyle w:val="a3"/>
        <w:numPr>
          <w:ilvl w:val="2"/>
          <w:numId w:val="1"/>
        </w:numPr>
      </w:pPr>
      <w:r>
        <w:t>Manual generate APC file on SRMS</w:t>
      </w:r>
    </w:p>
    <w:p w:rsidR="00266CE7" w:rsidRDefault="00266CE7" w:rsidP="00266CE7">
      <w:pPr>
        <w:pStyle w:val="a3"/>
        <w:numPr>
          <w:ilvl w:val="2"/>
          <w:numId w:val="1"/>
        </w:numPr>
      </w:pPr>
      <w:r>
        <w:t>Move all APC file to folder (</w:t>
      </w:r>
      <w:hyperlink r:id="rId13" w:history="1">
        <w:r w:rsidRPr="008F1F4D">
          <w:rPr>
            <w:rStyle w:val="a5"/>
          </w:rPr>
          <w:t>\\11.0.1.80\temp\autopay\[period]\HSBC</w:t>
        </w:r>
      </w:hyperlink>
      <w:r>
        <w:t>)</w:t>
      </w:r>
    </w:p>
    <w:p w:rsidR="00266CE7" w:rsidRDefault="00266CE7" w:rsidP="00266CE7">
      <w:pPr>
        <w:pStyle w:val="a3"/>
        <w:numPr>
          <w:ilvl w:val="2"/>
          <w:numId w:val="1"/>
        </w:numPr>
      </w:pPr>
      <w:r>
        <w:t xml:space="preserve">Copy [copy_to_one_file.bat] to </w:t>
      </w:r>
      <w:r w:rsidR="008C3548">
        <w:t>1</w:t>
      </w:r>
      <w:r w:rsidR="008C3548" w:rsidRPr="008C3548">
        <w:rPr>
          <w:vertAlign w:val="superscript"/>
        </w:rPr>
        <w:t>st</w:t>
      </w:r>
      <w:r w:rsidR="008C3548">
        <w:t xml:space="preserve"> </w:t>
      </w:r>
      <w:r>
        <w:t>folder</w:t>
      </w:r>
    </w:p>
    <w:p w:rsidR="00266CE7" w:rsidRDefault="00266CE7" w:rsidP="00266CE7">
      <w:pPr>
        <w:pStyle w:val="a3"/>
        <w:ind w:left="2160"/>
      </w:pPr>
      <w:r>
        <w:t>Open file with notepad</w:t>
      </w:r>
    </w:p>
    <w:p w:rsidR="00266CE7" w:rsidRDefault="00266CE7" w:rsidP="00266CE7">
      <w:pPr>
        <w:pStyle w:val="a3"/>
        <w:ind w:left="2160"/>
      </w:pPr>
      <w:r>
        <w:t>Edit the combined file name</w:t>
      </w:r>
    </w:p>
    <w:p w:rsidR="00266CE7" w:rsidRDefault="00266CE7" w:rsidP="00266CE7">
      <w:pPr>
        <w:pStyle w:val="a3"/>
        <w:ind w:left="2160"/>
      </w:pPr>
      <w:r>
        <w:t>Copy*.APC</w:t>
      </w:r>
      <w:r>
        <w:tab/>
      </w:r>
      <w:r w:rsidRPr="00266CE7">
        <w:rPr>
          <w:color w:val="FF0000"/>
        </w:rPr>
        <w:t>autp1808</w:t>
      </w:r>
      <w:r>
        <w:t>.txt /b /y</w:t>
      </w:r>
    </w:p>
    <w:p w:rsidR="00266CE7" w:rsidRDefault="00266CE7" w:rsidP="00266CE7">
      <w:pPr>
        <w:pStyle w:val="a3"/>
        <w:ind w:left="2160"/>
      </w:pPr>
      <w:r>
        <w:t>Run .bat to combine all autopay charges to one file</w:t>
      </w:r>
    </w:p>
    <w:p w:rsidR="00266CE7" w:rsidRDefault="00266CE7" w:rsidP="00266CE7">
      <w:pPr>
        <w:pStyle w:val="a3"/>
        <w:ind w:left="2160"/>
      </w:pPr>
      <w:r>
        <w:rPr>
          <w:noProof/>
          <w:lang w:val="en-US" w:eastAsia="zh-CN"/>
        </w:rPr>
        <w:drawing>
          <wp:inline distT="0" distB="0" distL="0" distR="0" wp14:anchorId="0FB855BA" wp14:editId="4185371E">
            <wp:extent cx="2202873" cy="1023871"/>
            <wp:effectExtent l="0" t="0" r="6985" b="508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11382" cy="1027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CE7" w:rsidRDefault="00266CE7" w:rsidP="00266CE7">
      <w:pPr>
        <w:pStyle w:val="a3"/>
        <w:numPr>
          <w:ilvl w:val="2"/>
          <w:numId w:val="1"/>
        </w:numPr>
      </w:pPr>
      <w:r>
        <w:t>GPG encryption process</w:t>
      </w:r>
    </w:p>
    <w:p w:rsidR="00266CE7" w:rsidRDefault="009F5662" w:rsidP="00266CE7">
      <w:pPr>
        <w:pStyle w:val="a3"/>
        <w:numPr>
          <w:ilvl w:val="3"/>
          <w:numId w:val="1"/>
        </w:numPr>
      </w:pPr>
      <w:r>
        <w:t>Remote to 11.0.1.83 (administrator/admin@itd)</w:t>
      </w:r>
    </w:p>
    <w:p w:rsidR="009F5662" w:rsidRDefault="009F5662" w:rsidP="00266CE7">
      <w:pPr>
        <w:pStyle w:val="a3"/>
        <w:numPr>
          <w:ilvl w:val="3"/>
          <w:numId w:val="1"/>
        </w:numPr>
      </w:pPr>
      <w:r>
        <w:t>Copy the combined file from 11.0.1.80 (MRI DB) to 11.0.1.83 SMRIPPS D:\HSBC\IN</w:t>
      </w:r>
    </w:p>
    <w:p w:rsidR="009F5662" w:rsidRDefault="009F5662" w:rsidP="00266CE7">
      <w:pPr>
        <w:pStyle w:val="a3"/>
        <w:numPr>
          <w:ilvl w:val="3"/>
          <w:numId w:val="1"/>
        </w:numPr>
      </w:pPr>
      <w:r>
        <w:t>Launch command prompt</w:t>
      </w:r>
    </w:p>
    <w:p w:rsidR="00D05907" w:rsidRDefault="00D05907" w:rsidP="00D05907">
      <w:pPr>
        <w:pStyle w:val="a3"/>
        <w:numPr>
          <w:ilvl w:val="3"/>
          <w:numId w:val="1"/>
        </w:numPr>
      </w:pPr>
      <w:r>
        <w:t>Go to D:\MRI\script folder, type ‘encrypt.bat autp</w:t>
      </w:r>
      <w:r w:rsidRPr="00D05907">
        <w:rPr>
          <w:color w:val="FF0000"/>
        </w:rPr>
        <w:t>[XXXXXX]</w:t>
      </w:r>
      <w:r>
        <w:t>.txt</w:t>
      </w:r>
    </w:p>
    <w:p w:rsidR="008C3548" w:rsidRDefault="008C3548" w:rsidP="00D05907">
      <w:pPr>
        <w:pStyle w:val="a3"/>
        <w:numPr>
          <w:ilvl w:val="3"/>
          <w:numId w:val="1"/>
        </w:numPr>
      </w:pPr>
      <w:r>
        <w:t>Copy encrypted file from D:\HSBC\out folder to 11.0.1.80\temp\autopay\yyyymm\hsbc\1</w:t>
      </w:r>
      <w:r w:rsidRPr="00442256">
        <w:rPr>
          <w:vertAlign w:val="superscript"/>
        </w:rPr>
        <w:t>st</w:t>
      </w:r>
    </w:p>
    <w:p w:rsidR="00442256" w:rsidRDefault="00442256" w:rsidP="00D05907">
      <w:pPr>
        <w:pStyle w:val="a3"/>
        <w:numPr>
          <w:ilvl w:val="3"/>
          <w:numId w:val="1"/>
        </w:numPr>
      </w:pPr>
      <w:r>
        <w:t>Send manual generated GPG file to finance for bank submission</w:t>
      </w:r>
    </w:p>
    <w:p w:rsidR="008D51E3" w:rsidRDefault="008D51E3" w:rsidP="008D51E3">
      <w:pPr>
        <w:pStyle w:val="a3"/>
        <w:ind w:left="1440"/>
      </w:pPr>
    </w:p>
    <w:p w:rsidR="00442256" w:rsidRDefault="00442256" w:rsidP="008D51E3">
      <w:pPr>
        <w:pStyle w:val="a3"/>
        <w:ind w:left="1440"/>
      </w:pPr>
    </w:p>
    <w:p w:rsidR="00442256" w:rsidRPr="001D6046" w:rsidRDefault="00442256" w:rsidP="008D51E3">
      <w:pPr>
        <w:pStyle w:val="a3"/>
        <w:ind w:left="1440"/>
      </w:pPr>
    </w:p>
    <w:p w:rsidR="00442256" w:rsidRDefault="00442256" w:rsidP="008D51E3">
      <w:pPr>
        <w:pStyle w:val="a3"/>
        <w:ind w:left="1440"/>
      </w:pPr>
    </w:p>
    <w:p w:rsidR="007F7ADF" w:rsidRDefault="007F7ADF" w:rsidP="008D51E3">
      <w:pPr>
        <w:pStyle w:val="a3"/>
        <w:numPr>
          <w:ilvl w:val="0"/>
          <w:numId w:val="1"/>
        </w:numPr>
      </w:pPr>
      <w:r>
        <w:t>Autopay Reject Issues</w:t>
      </w:r>
      <w:r w:rsidR="00765F9B">
        <w:t xml:space="preserve"> (For I.O. Sites)</w:t>
      </w:r>
    </w:p>
    <w:p w:rsidR="002D3486" w:rsidRDefault="005E13A8" w:rsidP="002D3486">
      <w:pPr>
        <w:pStyle w:val="a3"/>
        <w:numPr>
          <w:ilvl w:val="1"/>
          <w:numId w:val="1"/>
        </w:numPr>
      </w:pPr>
      <w:r>
        <w:t>I.O. sites require password to unzip the reject file and send to site by email</w:t>
      </w:r>
    </w:p>
    <w:p w:rsidR="00A77589" w:rsidRDefault="00A77589" w:rsidP="002D3486">
      <w:pPr>
        <w:pStyle w:val="a3"/>
        <w:numPr>
          <w:ilvl w:val="1"/>
          <w:numId w:val="1"/>
        </w:numPr>
      </w:pPr>
      <w:r>
        <w:t>Change bank file from .EX_ to .EXE</w:t>
      </w:r>
    </w:p>
    <w:p w:rsidR="00A77589" w:rsidRDefault="00A77589" w:rsidP="002D3486">
      <w:pPr>
        <w:pStyle w:val="a3"/>
        <w:numPr>
          <w:ilvl w:val="1"/>
          <w:numId w:val="1"/>
        </w:numPr>
      </w:pPr>
      <w:r>
        <w:t>Run EXE file and input password to extract file</w:t>
      </w:r>
    </w:p>
    <w:p w:rsidR="00A77589" w:rsidRDefault="00A77589" w:rsidP="002D3486">
      <w:pPr>
        <w:pStyle w:val="a3"/>
        <w:numPr>
          <w:ilvl w:val="1"/>
          <w:numId w:val="1"/>
        </w:numPr>
      </w:pPr>
      <w:r>
        <w:t>Remove .DAT extension from extracted file</w:t>
      </w:r>
    </w:p>
    <w:p w:rsidR="00A77589" w:rsidRDefault="00A77589" w:rsidP="002D3486">
      <w:pPr>
        <w:pStyle w:val="a3"/>
        <w:numPr>
          <w:ilvl w:val="1"/>
          <w:numId w:val="1"/>
        </w:numPr>
      </w:pPr>
      <w:r>
        <w:t>Copy file to autopay reject folder</w:t>
      </w:r>
    </w:p>
    <w:p w:rsidR="00A77589" w:rsidRDefault="00A77589" w:rsidP="002D3486">
      <w:pPr>
        <w:pStyle w:val="a3"/>
        <w:numPr>
          <w:ilvl w:val="1"/>
          <w:numId w:val="1"/>
        </w:numPr>
      </w:pPr>
      <w:r>
        <w:t>Send path to site to process autopay reject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223"/>
        <w:gridCol w:w="2734"/>
        <w:gridCol w:w="2339"/>
      </w:tblGrid>
      <w:tr w:rsidR="00CD49BE" w:rsidTr="00CD49BE">
        <w:tc>
          <w:tcPr>
            <w:tcW w:w="3223" w:type="dxa"/>
          </w:tcPr>
          <w:p w:rsidR="00CD49BE" w:rsidRPr="005309BD" w:rsidRDefault="00CD49BE" w:rsidP="00CD6379">
            <w:pPr>
              <w:rPr>
                <w:b/>
              </w:rPr>
            </w:pPr>
            <w:r w:rsidRPr="005309BD">
              <w:rPr>
                <w:b/>
              </w:rPr>
              <w:t>Site Name</w:t>
            </w:r>
          </w:p>
        </w:tc>
        <w:tc>
          <w:tcPr>
            <w:tcW w:w="2734" w:type="dxa"/>
          </w:tcPr>
          <w:p w:rsidR="00CD49BE" w:rsidRPr="005309BD" w:rsidRDefault="00CD49BE" w:rsidP="00CD6379">
            <w:pPr>
              <w:rPr>
                <w:b/>
              </w:rPr>
            </w:pPr>
            <w:r w:rsidRPr="005309BD">
              <w:rPr>
                <w:b/>
              </w:rPr>
              <w:t>New Password Eff. (01 June 2018)</w:t>
            </w:r>
          </w:p>
        </w:tc>
        <w:tc>
          <w:tcPr>
            <w:tcW w:w="2339" w:type="dxa"/>
          </w:tcPr>
          <w:p w:rsidR="00CD49BE" w:rsidRPr="005309BD" w:rsidRDefault="00CD49BE" w:rsidP="00CD49BE">
            <w:pPr>
              <w:rPr>
                <w:b/>
              </w:rPr>
            </w:pPr>
            <w:r w:rsidRPr="005309BD">
              <w:rPr>
                <w:b/>
              </w:rPr>
              <w:t xml:space="preserve">New Password Eff. (01 </w:t>
            </w:r>
            <w:r>
              <w:rPr>
                <w:b/>
              </w:rPr>
              <w:t>Dec</w:t>
            </w:r>
            <w:r w:rsidRPr="005309BD">
              <w:rPr>
                <w:b/>
              </w:rPr>
              <w:t xml:space="preserve"> 2018)</w:t>
            </w:r>
          </w:p>
        </w:tc>
      </w:tr>
      <w:tr w:rsidR="00CD49BE" w:rsidTr="00CD49BE">
        <w:tc>
          <w:tcPr>
            <w:tcW w:w="3223" w:type="dxa"/>
          </w:tcPr>
          <w:p w:rsidR="00CD49BE" w:rsidRPr="005309BD" w:rsidRDefault="00CD49BE" w:rsidP="00CD6379">
            <w:r w:rsidRPr="005309BD">
              <w:t>Arden Court/Hacienda/Wo Ming Court</w:t>
            </w:r>
          </w:p>
        </w:tc>
        <w:tc>
          <w:tcPr>
            <w:tcW w:w="2734" w:type="dxa"/>
          </w:tcPr>
          <w:p w:rsidR="00CD49BE" w:rsidRDefault="00CD49BE" w:rsidP="00CD6379">
            <w:r>
              <w:t>HSBC-Synergis#421</w:t>
            </w:r>
          </w:p>
        </w:tc>
        <w:tc>
          <w:tcPr>
            <w:tcW w:w="2339" w:type="dxa"/>
          </w:tcPr>
          <w:p w:rsidR="00CD49BE" w:rsidRDefault="00CD49BE" w:rsidP="00CD49BE">
            <w:r>
              <w:t>HSBC-Synergis#815</w:t>
            </w:r>
          </w:p>
          <w:p w:rsidR="00A95EAB" w:rsidRDefault="00A95EAB" w:rsidP="00CD49BE">
            <w:pPr>
              <w:rPr>
                <w:rFonts w:eastAsia="宋体"/>
              </w:rPr>
            </w:pPr>
            <w:r>
              <w:rPr>
                <w:rFonts w:eastAsia="宋体" w:hint="eastAsia"/>
              </w:rPr>
              <w:t>HSBC-Synergis#221</w:t>
            </w:r>
          </w:p>
          <w:p w:rsidR="00471E20" w:rsidRDefault="00471E20" w:rsidP="00CD49BE">
            <w:r>
              <w:lastRenderedPageBreak/>
              <w:t>HSBC-S</w:t>
            </w:r>
            <w:r>
              <w:rPr>
                <w:rFonts w:ascii="宋体" w:eastAsia="宋体" w:hAnsi="宋体" w:hint="eastAsia"/>
              </w:rPr>
              <w:t>y</w:t>
            </w:r>
            <w:r>
              <w:t>nergis#028</w:t>
            </w:r>
          </w:p>
        </w:tc>
      </w:tr>
      <w:tr w:rsidR="00CD49BE" w:rsidTr="00CD49BE">
        <w:tc>
          <w:tcPr>
            <w:tcW w:w="3223" w:type="dxa"/>
          </w:tcPr>
          <w:p w:rsidR="00CD49BE" w:rsidRPr="005309BD" w:rsidRDefault="00CD49BE" w:rsidP="00CD6379">
            <w:r w:rsidRPr="005309BD">
              <w:lastRenderedPageBreak/>
              <w:t>Hatton House</w:t>
            </w:r>
          </w:p>
        </w:tc>
        <w:tc>
          <w:tcPr>
            <w:tcW w:w="2734" w:type="dxa"/>
          </w:tcPr>
          <w:p w:rsidR="00CD49BE" w:rsidRDefault="00CD49BE" w:rsidP="00CD6379">
            <w:r>
              <w:t>HSBC-Synergis#241</w:t>
            </w:r>
          </w:p>
        </w:tc>
        <w:tc>
          <w:tcPr>
            <w:tcW w:w="2339" w:type="dxa"/>
          </w:tcPr>
          <w:p w:rsidR="00CD49BE" w:rsidRDefault="00CD49BE" w:rsidP="00CD49BE">
            <w:r>
              <w:t>HSBC-Synergis#805</w:t>
            </w:r>
          </w:p>
          <w:p w:rsidR="00A95EAB" w:rsidRDefault="00A95EAB" w:rsidP="00CD49BE">
            <w:r>
              <w:t>HSBC-Synergis#141</w:t>
            </w:r>
          </w:p>
          <w:p w:rsidR="00471E20" w:rsidRDefault="00471E20" w:rsidP="00CD49BE">
            <w:r>
              <w:t>HSBC-S</w:t>
            </w:r>
            <w:r>
              <w:rPr>
                <w:rFonts w:ascii="宋体" w:eastAsia="宋体" w:hAnsi="宋体" w:hint="eastAsia"/>
              </w:rPr>
              <w:t>yner</w:t>
            </w:r>
            <w:r>
              <w:t>gis#051</w:t>
            </w:r>
          </w:p>
        </w:tc>
      </w:tr>
      <w:tr w:rsidR="00CD49BE" w:rsidTr="00CD49BE">
        <w:tc>
          <w:tcPr>
            <w:tcW w:w="3223" w:type="dxa"/>
          </w:tcPr>
          <w:p w:rsidR="00CD49BE" w:rsidRPr="005309BD" w:rsidRDefault="00CD49BE" w:rsidP="00CD6379">
            <w:r w:rsidRPr="005309BD">
              <w:t>Linden Height</w:t>
            </w:r>
          </w:p>
        </w:tc>
        <w:tc>
          <w:tcPr>
            <w:tcW w:w="2734" w:type="dxa"/>
          </w:tcPr>
          <w:p w:rsidR="00CD49BE" w:rsidRDefault="00CD49BE" w:rsidP="00CD6379">
            <w:r>
              <w:t>HSBC-Lindenh#137</w:t>
            </w:r>
          </w:p>
        </w:tc>
        <w:tc>
          <w:tcPr>
            <w:tcW w:w="2339" w:type="dxa"/>
          </w:tcPr>
          <w:p w:rsidR="00CD49BE" w:rsidRDefault="00CD49BE" w:rsidP="00CD49BE">
            <w:r>
              <w:t>HSBC-Lindenh#043</w:t>
            </w:r>
          </w:p>
          <w:p w:rsidR="00A95EAB" w:rsidRDefault="00A95EAB" w:rsidP="00CD49BE">
            <w:pPr>
              <w:rPr>
                <w:rFonts w:eastAsia="宋体"/>
              </w:rPr>
            </w:pPr>
            <w:r>
              <w:rPr>
                <w:rFonts w:eastAsia="宋体" w:hint="eastAsia"/>
              </w:rPr>
              <w:t>HSBC-Lindenh#210</w:t>
            </w:r>
          </w:p>
          <w:p w:rsidR="00471E20" w:rsidRDefault="00471E20" w:rsidP="00CD49BE">
            <w:r>
              <w:t>HSBC-Lindenh#700</w:t>
            </w:r>
            <w:bookmarkStart w:id="0" w:name="_GoBack"/>
            <w:bookmarkEnd w:id="0"/>
          </w:p>
        </w:tc>
      </w:tr>
    </w:tbl>
    <w:p w:rsidR="001D6046" w:rsidRPr="001D6046" w:rsidRDefault="001D6046" w:rsidP="002D3486">
      <w:pPr>
        <w:rPr>
          <w:rFonts w:eastAsia="宋体"/>
          <w:lang w:eastAsia="zh-CN"/>
        </w:rPr>
      </w:pPr>
      <w:r>
        <w:rPr>
          <w:rFonts w:ascii="宋体" w:eastAsia="宋体" w:hAnsi="宋体" w:hint="eastAsia"/>
          <w:lang w:eastAsia="zh-CN"/>
        </w:rPr>
        <w:t>AutoPay</w:t>
      </w:r>
      <w:r>
        <w:t xml:space="preserve"> </w:t>
      </w:r>
      <w:r>
        <w:rPr>
          <w:rFonts w:ascii="宋体" w:eastAsia="宋体" w:hAnsi="宋体" w:hint="eastAsia"/>
          <w:lang w:eastAsia="zh-CN"/>
        </w:rPr>
        <w:t>HSBC</w:t>
      </w:r>
      <w:r>
        <w:t xml:space="preserve"> </w:t>
      </w:r>
      <w:r>
        <w:rPr>
          <w:rFonts w:ascii="宋体" w:eastAsia="宋体" w:hAnsi="宋体" w:hint="eastAsia"/>
          <w:lang w:eastAsia="zh-CN"/>
        </w:rPr>
        <w:t>Reject</w:t>
      </w:r>
      <w:r>
        <w:t xml:space="preserve"> </w:t>
      </w:r>
      <w:r>
        <w:rPr>
          <w:rFonts w:ascii="宋体" w:eastAsia="宋体" w:hAnsi="宋体" w:hint="eastAsia"/>
          <w:lang w:eastAsia="zh-CN"/>
        </w:rPr>
        <w:t>Email密码</w:t>
      </w:r>
      <w:r>
        <w:rPr>
          <w:rFonts w:eastAsia="宋体" w:hint="eastAsia"/>
          <w:lang w:eastAsia="zh-CN"/>
        </w:rPr>
        <w:t>tinglwei4858291</w:t>
      </w:r>
    </w:p>
    <w:p w:rsidR="005E13A8" w:rsidRDefault="00347860" w:rsidP="002D3486">
      <w:r>
        <w:rPr>
          <w:noProof/>
          <w:lang w:val="en-US" w:eastAsia="zh-CN"/>
        </w:rPr>
        <w:drawing>
          <wp:inline distT="0" distB="0" distL="0" distR="0" wp14:anchorId="798B0CA6" wp14:editId="1385EA7C">
            <wp:extent cx="5274310" cy="20078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7860" w:rsidRDefault="00347860" w:rsidP="002D3486"/>
    <w:p w:rsidR="00C10BBC" w:rsidRDefault="00C10BBC" w:rsidP="008D51E3">
      <w:pPr>
        <w:pStyle w:val="a3"/>
        <w:numPr>
          <w:ilvl w:val="0"/>
          <w:numId w:val="1"/>
        </w:numPr>
      </w:pPr>
      <w:r>
        <w:t>Ad-hoc Charges</w:t>
      </w:r>
    </w:p>
    <w:p w:rsidR="00DF4F30" w:rsidRDefault="00DF4F30" w:rsidP="00DF4F30">
      <w:pPr>
        <w:pStyle w:val="a3"/>
        <w:numPr>
          <w:ilvl w:val="1"/>
          <w:numId w:val="1"/>
        </w:numPr>
      </w:pPr>
      <w:r>
        <w:t>Create new batch in SRMS</w:t>
      </w:r>
    </w:p>
    <w:p w:rsidR="00DF4F30" w:rsidRDefault="00DF4F30" w:rsidP="00DF4F30">
      <w:pPr>
        <w:pStyle w:val="a3"/>
        <w:numPr>
          <w:ilvl w:val="1"/>
          <w:numId w:val="1"/>
        </w:numPr>
      </w:pPr>
      <w:r>
        <w:t>Create new table in temp [11.0.11.014][DAVID_UPLOAD]</w:t>
      </w:r>
    </w:p>
    <w:p w:rsidR="00DF4F30" w:rsidRDefault="00DF4F30" w:rsidP="00DF4F30">
      <w:pPr>
        <w:pStyle w:val="a3"/>
        <w:numPr>
          <w:ilvl w:val="1"/>
          <w:numId w:val="1"/>
        </w:numPr>
      </w:pPr>
      <w:r>
        <w:t>Copy batch ID to table along with ad-hoc charges</w:t>
      </w:r>
    </w:p>
    <w:p w:rsidR="004349B5" w:rsidRDefault="004349B5" w:rsidP="00DF4F30">
      <w:pPr>
        <w:pStyle w:val="a3"/>
        <w:numPr>
          <w:ilvl w:val="1"/>
          <w:numId w:val="1"/>
        </w:numPr>
      </w:pPr>
      <w:r>
        <w:t>Run below script and copy column 1 to execute stored procedure</w:t>
      </w:r>
      <w:r w:rsidR="005B4A3A">
        <w:t xml:space="preserve"> (change the highlighted field with new table name)</w:t>
      </w:r>
    </w:p>
    <w:p w:rsidR="004349B5" w:rsidRDefault="004349B5" w:rsidP="004349B5">
      <w:pPr>
        <w:pStyle w:val="a3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:rsidR="004349B5" w:rsidRPr="004349B5" w:rsidRDefault="004349B5" w:rsidP="004349B5">
      <w:pPr>
        <w:pStyle w:val="a3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4349B5">
        <w:rPr>
          <w:rFonts w:ascii="Consolas" w:hAnsi="Consolas" w:cs="Consolas"/>
          <w:color w:val="0000FF"/>
          <w:sz w:val="19"/>
          <w:szCs w:val="19"/>
        </w:rPr>
        <w:t>select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--exec sp_SMS_CreateAdhocCharge 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CMBATCHID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, 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BLDGID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, 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LEASID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, 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FF"/>
          <w:sz w:val="19"/>
          <w:szCs w:val="19"/>
        </w:rPr>
        <w:t>CONVERT</w:t>
      </w:r>
      <w:r w:rsidRPr="004349B5">
        <w:rPr>
          <w:rFonts w:ascii="Consolas" w:hAnsi="Consolas" w:cs="Consolas"/>
          <w:color w:val="808080"/>
          <w:sz w:val="19"/>
          <w:szCs w:val="19"/>
        </w:rPr>
        <w:t>(</w:t>
      </w:r>
      <w:r w:rsidRPr="004349B5">
        <w:rPr>
          <w:rFonts w:ascii="Consolas" w:hAnsi="Consolas" w:cs="Consolas"/>
          <w:color w:val="0000FF"/>
          <w:sz w:val="19"/>
          <w:szCs w:val="19"/>
        </w:rPr>
        <w:t>VARCHAR</w:t>
      </w:r>
      <w:r w:rsidRPr="004349B5">
        <w:rPr>
          <w:rFonts w:ascii="Consolas" w:hAnsi="Consolas" w:cs="Consolas"/>
          <w:color w:val="808080"/>
          <w:sz w:val="19"/>
          <w:szCs w:val="19"/>
        </w:rPr>
        <w:t>,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INCCAT</w:t>
      </w:r>
      <w:r w:rsidRPr="004349B5">
        <w:rPr>
          <w:rFonts w:ascii="Consolas" w:hAnsi="Consolas" w:cs="Consolas"/>
          <w:color w:val="808080"/>
          <w:sz w:val="19"/>
          <w:szCs w:val="19"/>
        </w:rPr>
        <w:t>)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, 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N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DESCRPTN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, 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FF"/>
          <w:sz w:val="19"/>
          <w:szCs w:val="19"/>
        </w:rPr>
        <w:t>CONVERT</w:t>
      </w:r>
      <w:r w:rsidRPr="004349B5">
        <w:rPr>
          <w:rFonts w:ascii="Consolas" w:hAnsi="Consolas" w:cs="Consolas"/>
          <w:color w:val="808080"/>
          <w:sz w:val="19"/>
          <w:szCs w:val="19"/>
        </w:rPr>
        <w:t>(</w:t>
      </w:r>
      <w:r w:rsidRPr="004349B5">
        <w:rPr>
          <w:rFonts w:ascii="Consolas" w:hAnsi="Consolas" w:cs="Consolas"/>
          <w:color w:val="0000FF"/>
          <w:sz w:val="19"/>
          <w:szCs w:val="19"/>
        </w:rPr>
        <w:t>VARCHAR</w:t>
      </w:r>
      <w:r w:rsidRPr="004349B5">
        <w:rPr>
          <w:rFonts w:ascii="Consolas" w:hAnsi="Consolas" w:cs="Consolas"/>
          <w:color w:val="808080"/>
          <w:sz w:val="19"/>
          <w:szCs w:val="19"/>
        </w:rPr>
        <w:t>,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TRANAMT</w:t>
      </w:r>
      <w:r w:rsidRPr="004349B5">
        <w:rPr>
          <w:rFonts w:ascii="Consolas" w:hAnsi="Consolas" w:cs="Consolas"/>
          <w:color w:val="808080"/>
          <w:sz w:val="19"/>
          <w:szCs w:val="19"/>
        </w:rPr>
        <w:t>)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, 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N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ADDLDESC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+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FF0000"/>
          <w:sz w:val="19"/>
          <w:szCs w:val="19"/>
        </w:rPr>
        <w:t>''''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808080"/>
          <w:sz w:val="19"/>
          <w:szCs w:val="19"/>
        </w:rPr>
        <w:t>,*</w:t>
      </w:r>
    </w:p>
    <w:p w:rsidR="004349B5" w:rsidRPr="004349B5" w:rsidRDefault="004349B5" w:rsidP="004349B5">
      <w:pPr>
        <w:pStyle w:val="a3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80"/>
          <w:sz w:val="19"/>
          <w:szCs w:val="19"/>
        </w:rPr>
      </w:pPr>
      <w:r w:rsidRPr="004349B5">
        <w:rPr>
          <w:rFonts w:ascii="Consolas" w:hAnsi="Consolas" w:cs="Consolas"/>
          <w:color w:val="0000FF"/>
          <w:sz w:val="19"/>
          <w:szCs w:val="19"/>
        </w:rPr>
        <w:t>from</w:t>
      </w:r>
      <w:r w:rsidRPr="004349B5">
        <w:rPr>
          <w:rFonts w:ascii="Consolas" w:hAnsi="Consolas" w:cs="Consolas"/>
          <w:sz w:val="19"/>
          <w:szCs w:val="19"/>
        </w:rPr>
        <w:t xml:space="preserve"> </w:t>
      </w:r>
      <w:r w:rsidRPr="004349B5">
        <w:rPr>
          <w:rFonts w:ascii="Consolas" w:hAnsi="Consolas" w:cs="Consolas"/>
          <w:color w:val="008080"/>
          <w:sz w:val="19"/>
          <w:szCs w:val="19"/>
        </w:rPr>
        <w:t>[11.0.11.104]</w:t>
      </w:r>
      <w:r w:rsidRPr="004349B5">
        <w:rPr>
          <w:rFonts w:ascii="Consolas" w:hAnsi="Consolas" w:cs="Consolas"/>
          <w:color w:val="808080"/>
          <w:sz w:val="19"/>
          <w:szCs w:val="19"/>
        </w:rPr>
        <w:t>.</w:t>
      </w:r>
      <w:r w:rsidRPr="004349B5">
        <w:rPr>
          <w:rFonts w:ascii="Consolas" w:hAnsi="Consolas" w:cs="Consolas"/>
          <w:color w:val="008080"/>
          <w:sz w:val="19"/>
          <w:szCs w:val="19"/>
        </w:rPr>
        <w:t>[david_upload]</w:t>
      </w:r>
      <w:r w:rsidRPr="004349B5">
        <w:rPr>
          <w:rFonts w:ascii="Consolas" w:hAnsi="Consolas" w:cs="Consolas"/>
          <w:color w:val="808080"/>
          <w:sz w:val="19"/>
          <w:szCs w:val="19"/>
        </w:rPr>
        <w:t>.</w:t>
      </w:r>
      <w:r w:rsidRPr="004349B5">
        <w:rPr>
          <w:rFonts w:ascii="Consolas" w:hAnsi="Consolas" w:cs="Consolas"/>
          <w:color w:val="008080"/>
          <w:sz w:val="19"/>
          <w:szCs w:val="19"/>
        </w:rPr>
        <w:t>[dbo]</w:t>
      </w:r>
      <w:r w:rsidRPr="004349B5">
        <w:rPr>
          <w:rFonts w:ascii="Consolas" w:hAnsi="Consolas" w:cs="Consolas"/>
          <w:color w:val="808080"/>
          <w:sz w:val="19"/>
          <w:szCs w:val="19"/>
        </w:rPr>
        <w:t>.</w:t>
      </w:r>
      <w:r w:rsidRPr="004349B5">
        <w:rPr>
          <w:rFonts w:ascii="Consolas" w:hAnsi="Consolas" w:cs="Consolas"/>
          <w:color w:val="008080"/>
          <w:sz w:val="19"/>
          <w:szCs w:val="19"/>
        </w:rPr>
        <w:t>[</w:t>
      </w:r>
      <w:r w:rsidRPr="005B4A3A">
        <w:rPr>
          <w:rFonts w:ascii="Consolas" w:hAnsi="Consolas" w:cs="Consolas"/>
          <w:b/>
          <w:color w:val="008080"/>
          <w:sz w:val="19"/>
          <w:szCs w:val="19"/>
          <w:highlight w:val="yellow"/>
        </w:rPr>
        <w:t>70128_956_201808</w:t>
      </w:r>
      <w:r w:rsidRPr="004349B5">
        <w:rPr>
          <w:rFonts w:ascii="Consolas" w:hAnsi="Consolas" w:cs="Consolas"/>
          <w:color w:val="008080"/>
          <w:sz w:val="19"/>
          <w:szCs w:val="19"/>
        </w:rPr>
        <w:t>]</w:t>
      </w:r>
    </w:p>
    <w:p w:rsidR="004349B5" w:rsidRDefault="004349B5" w:rsidP="004349B5">
      <w:pPr>
        <w:pStyle w:val="a3"/>
      </w:pPr>
    </w:p>
    <w:p w:rsidR="0032458C" w:rsidRDefault="0032458C" w:rsidP="004349B5">
      <w:pPr>
        <w:pStyle w:val="a3"/>
      </w:pPr>
      <w:r>
        <w:t>Temp Table Example</w:t>
      </w:r>
    </w:p>
    <w:p w:rsidR="0032458C" w:rsidRDefault="0032458C" w:rsidP="004349B5">
      <w:pPr>
        <w:pStyle w:val="a3"/>
      </w:pPr>
      <w:r>
        <w:rPr>
          <w:noProof/>
          <w:lang w:val="en-US" w:eastAsia="zh-CN"/>
        </w:rPr>
        <w:lastRenderedPageBreak/>
        <w:drawing>
          <wp:inline distT="0" distB="0" distL="0" distR="0" wp14:anchorId="503559FF" wp14:editId="4AF5F1E5">
            <wp:extent cx="5274310" cy="3538220"/>
            <wp:effectExtent l="0" t="0" r="2540" b="508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259E" w:rsidRDefault="005E259E" w:rsidP="00731D6D"/>
    <w:p w:rsidR="00AA48F6" w:rsidRDefault="00AA48F6" w:rsidP="00731D6D"/>
    <w:p w:rsidR="00197B03" w:rsidRDefault="00197B03" w:rsidP="008D51E3">
      <w:pPr>
        <w:pStyle w:val="a3"/>
        <w:numPr>
          <w:ilvl w:val="0"/>
          <w:numId w:val="1"/>
        </w:numPr>
      </w:pPr>
      <w:r>
        <w:t>New Site Intake</w:t>
      </w:r>
    </w:p>
    <w:p w:rsidR="00197B03" w:rsidRDefault="00197B03" w:rsidP="008D51E3">
      <w:pPr>
        <w:pStyle w:val="a3"/>
        <w:numPr>
          <w:ilvl w:val="1"/>
          <w:numId w:val="1"/>
        </w:numPr>
      </w:pPr>
      <w:r>
        <w:t>Finance in charge of creating BU/Building</w:t>
      </w:r>
      <w:r w:rsidR="008D51E3">
        <w:t xml:space="preserve"> ID</w:t>
      </w:r>
      <w:r>
        <w:t>/Unit</w:t>
      </w:r>
      <w:r w:rsidR="008D51E3">
        <w:t xml:space="preserve"> ID</w:t>
      </w:r>
      <w:r>
        <w:t>/Occupant ID/Recurring Charges</w:t>
      </w:r>
    </w:p>
    <w:p w:rsidR="005A332D" w:rsidRDefault="00197B03" w:rsidP="005A332D">
      <w:pPr>
        <w:pStyle w:val="a3"/>
        <w:numPr>
          <w:ilvl w:val="1"/>
          <w:numId w:val="1"/>
        </w:numPr>
      </w:pPr>
      <w:r>
        <w:t>IT in charge of creating monthly event for Recurring Charge/Demand Note</w:t>
      </w:r>
    </w:p>
    <w:p w:rsidR="005A332D" w:rsidRDefault="005A332D" w:rsidP="005A332D">
      <w:pPr>
        <w:pStyle w:val="a3"/>
      </w:pPr>
    </w:p>
    <w:p w:rsidR="005A332D" w:rsidRDefault="005A332D" w:rsidP="005A332D">
      <w:pPr>
        <w:pStyle w:val="a3"/>
        <w:numPr>
          <w:ilvl w:val="0"/>
          <w:numId w:val="1"/>
        </w:numPr>
      </w:pPr>
      <w:r>
        <w:t>PROJ_MISC table</w:t>
      </w:r>
    </w:p>
    <w:p w:rsidR="005A332D" w:rsidRDefault="005A332D" w:rsidP="005A332D">
      <w:pPr>
        <w:pStyle w:val="a3"/>
        <w:numPr>
          <w:ilvl w:val="1"/>
          <w:numId w:val="1"/>
        </w:numPr>
      </w:pPr>
      <w:r>
        <w:t>Setup autopay details in PROJ_MISC table</w:t>
      </w:r>
    </w:p>
    <w:p w:rsidR="00185610" w:rsidRDefault="005A332D" w:rsidP="005A332D">
      <w:r>
        <w:rPr>
          <w:noProof/>
          <w:lang w:val="en-US" w:eastAsia="zh-CN"/>
        </w:rPr>
        <w:drawing>
          <wp:inline distT="0" distB="0" distL="0" distR="0" wp14:anchorId="5B8C6E5D" wp14:editId="4A489621">
            <wp:extent cx="5274310" cy="127825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D19" w:rsidRDefault="00ED6D19" w:rsidP="005A332D"/>
    <w:p w:rsidR="00ED6D19" w:rsidRDefault="00ED6D19" w:rsidP="005A332D"/>
    <w:p w:rsidR="00ED6D19" w:rsidRDefault="00ED6D19" w:rsidP="005A332D"/>
    <w:p w:rsidR="00EF42D9" w:rsidRDefault="00EF42D9" w:rsidP="005A332D"/>
    <w:p w:rsidR="00EF42D9" w:rsidRDefault="00EF42D9" w:rsidP="005A332D"/>
    <w:p w:rsidR="00EF42D9" w:rsidRDefault="00EF42D9" w:rsidP="005A332D"/>
    <w:p w:rsidR="00EF42D9" w:rsidRDefault="00EF42D9" w:rsidP="005A332D"/>
    <w:p w:rsidR="00EF42D9" w:rsidRDefault="00EF42D9" w:rsidP="005A332D"/>
    <w:p w:rsidR="00EF42D9" w:rsidRDefault="00EF42D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4A7219" w:rsidRDefault="004A7219" w:rsidP="005A332D"/>
    <w:p w:rsidR="00EF42D9" w:rsidRDefault="00EF42D9" w:rsidP="005A332D"/>
    <w:p w:rsidR="00EF42D9" w:rsidRDefault="00EF42D9" w:rsidP="005A332D"/>
    <w:p w:rsidR="0083398A" w:rsidRDefault="0083398A" w:rsidP="0083398A">
      <w:pPr>
        <w:pStyle w:val="a3"/>
        <w:numPr>
          <w:ilvl w:val="0"/>
          <w:numId w:val="1"/>
        </w:numPr>
      </w:pPr>
      <w:r>
        <w:t>Generate Recurring Charge</w:t>
      </w:r>
      <w:r w:rsidR="00A24026">
        <w:t xml:space="preserve"> (First time s</w:t>
      </w:r>
      <w:r w:rsidR="00CE6C68">
        <w:t>etup)</w:t>
      </w:r>
    </w:p>
    <w:p w:rsidR="00CE6C68" w:rsidRDefault="00CE6C68" w:rsidP="00CE6C68">
      <w:r>
        <w:rPr>
          <w:noProof/>
          <w:lang w:val="en-US" w:eastAsia="zh-CN"/>
        </w:rPr>
        <w:drawing>
          <wp:inline distT="0" distB="0" distL="0" distR="0" wp14:anchorId="72B8CE9F" wp14:editId="39EE8423">
            <wp:extent cx="5274310" cy="270700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C68" w:rsidRDefault="00CE6C68" w:rsidP="00CE6C68">
      <w:r>
        <w:rPr>
          <w:noProof/>
          <w:lang w:val="en-US" w:eastAsia="zh-CN"/>
        </w:rPr>
        <w:lastRenderedPageBreak/>
        <w:drawing>
          <wp:inline distT="0" distB="0" distL="0" distR="0" wp14:anchorId="52D6451A" wp14:editId="1FC9828F">
            <wp:extent cx="5274310" cy="297561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4026" w:rsidRDefault="00A24026" w:rsidP="00CE6C68"/>
    <w:p w:rsidR="00A24026" w:rsidRDefault="00555222" w:rsidP="00CE6C68">
      <w:r>
        <w:object w:dxaOrig="2640" w:dyaOrig="7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2pt;height:37.5pt" o:ole="">
            <v:imagedata r:id="rId20" o:title=""/>
          </v:shape>
          <o:OLEObject Type="Embed" ProgID="Package" ShapeID="_x0000_i1025" DrawAspect="Content" ObjectID="_1636374246" r:id="rId21"/>
        </w:object>
      </w:r>
    </w:p>
    <w:p w:rsidR="00731D6D" w:rsidRDefault="00731D6D" w:rsidP="00CE6C68"/>
    <w:p w:rsidR="001C5B90" w:rsidRDefault="001C5B90" w:rsidP="00CE6C68"/>
    <w:p w:rsidR="001C5B90" w:rsidRDefault="001C5B90" w:rsidP="00CE6C68"/>
    <w:p w:rsidR="001C5B90" w:rsidRDefault="001C5B90" w:rsidP="00CE6C68"/>
    <w:p w:rsidR="001C5B90" w:rsidRDefault="001C5B90" w:rsidP="00CE6C68"/>
    <w:p w:rsidR="006452DC" w:rsidRDefault="006452DC" w:rsidP="00CE6C68"/>
    <w:p w:rsidR="00A24026" w:rsidRDefault="00A24026" w:rsidP="00A24026">
      <w:pPr>
        <w:pStyle w:val="a3"/>
        <w:numPr>
          <w:ilvl w:val="0"/>
          <w:numId w:val="1"/>
        </w:numPr>
      </w:pPr>
      <w:r>
        <w:t>Generate Statement of Account (First time setup)</w:t>
      </w:r>
    </w:p>
    <w:p w:rsidR="00A24026" w:rsidRDefault="00A24026" w:rsidP="00A24026">
      <w:r>
        <w:rPr>
          <w:noProof/>
          <w:lang w:val="en-US" w:eastAsia="zh-CN"/>
        </w:rPr>
        <w:drawing>
          <wp:inline distT="0" distB="0" distL="0" distR="0" wp14:anchorId="4F118289" wp14:editId="7D2B1C77">
            <wp:extent cx="5274310" cy="2496185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DB2" w:rsidRDefault="00A24026" w:rsidP="00A24026">
      <w:r>
        <w:rPr>
          <w:noProof/>
          <w:lang w:val="en-US" w:eastAsia="zh-CN"/>
        </w:rPr>
        <w:lastRenderedPageBreak/>
        <w:drawing>
          <wp:inline distT="0" distB="0" distL="0" distR="0" wp14:anchorId="74E32C28" wp14:editId="184D30D8">
            <wp:extent cx="5274310" cy="2883535"/>
            <wp:effectExtent l="0" t="0" r="254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4026" w:rsidRDefault="00A24026" w:rsidP="004C2DB2"/>
    <w:p w:rsidR="00C277EA" w:rsidRDefault="00C277EA" w:rsidP="004C2DB2"/>
    <w:p w:rsidR="00C277EA" w:rsidRDefault="00C277EA" w:rsidP="004C2DB2"/>
    <w:p w:rsidR="00C277EA" w:rsidRDefault="00C277EA" w:rsidP="004C2DB2"/>
    <w:p w:rsidR="00C277EA" w:rsidRDefault="00C277EA" w:rsidP="004C2DB2"/>
    <w:p w:rsidR="00C277EA" w:rsidRDefault="00C277EA" w:rsidP="004C2DB2"/>
    <w:p w:rsidR="00C277EA" w:rsidRDefault="00C277EA" w:rsidP="004C2DB2"/>
    <w:p w:rsidR="00C277EA" w:rsidRDefault="00C277EA" w:rsidP="004C2DB2"/>
    <w:p w:rsidR="00C277EA" w:rsidRDefault="00C277EA" w:rsidP="004C2DB2"/>
    <w:p w:rsidR="004C2DB2" w:rsidRDefault="00C277EA" w:rsidP="004C2DB2">
      <w:r>
        <w:t>Re-print demand note</w:t>
      </w:r>
    </w:p>
    <w:p w:rsidR="00C277EA" w:rsidRDefault="00C277EA" w:rsidP="004C2DB2">
      <w:r>
        <w:rPr>
          <w:noProof/>
          <w:lang w:val="en-US" w:eastAsia="zh-CN"/>
        </w:rPr>
        <w:lastRenderedPageBreak/>
        <w:drawing>
          <wp:inline distT="0" distB="0" distL="0" distR="0" wp14:anchorId="613806B8" wp14:editId="2CD2DD7B">
            <wp:extent cx="5274310" cy="5309235"/>
            <wp:effectExtent l="0" t="0" r="254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0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DB2" w:rsidRDefault="004C2DB2" w:rsidP="004C2DB2"/>
    <w:p w:rsidR="004C2DB2" w:rsidRDefault="004C2DB2" w:rsidP="004C2DB2"/>
    <w:p w:rsidR="00DC1A2E" w:rsidRDefault="00DC1A2E" w:rsidP="004C2DB2"/>
    <w:p w:rsidR="00DC1A2E" w:rsidRDefault="00DC1A2E" w:rsidP="004C2DB2"/>
    <w:p w:rsidR="00DC1A2E" w:rsidRDefault="00DC1A2E" w:rsidP="004C2DB2"/>
    <w:p w:rsidR="00DC1A2E" w:rsidRDefault="00DC1A2E" w:rsidP="004C2DB2"/>
    <w:p w:rsidR="00E808EC" w:rsidRDefault="00E808EC" w:rsidP="004C2DB2"/>
    <w:p w:rsidR="004C2DB2" w:rsidRDefault="004C2DB2" w:rsidP="004C2DB2"/>
    <w:p w:rsidR="004C2DB2" w:rsidRDefault="004C2DB2" w:rsidP="004C2DB2">
      <w:pPr>
        <w:pStyle w:val="a3"/>
        <w:numPr>
          <w:ilvl w:val="0"/>
          <w:numId w:val="1"/>
        </w:numPr>
      </w:pPr>
      <w:r>
        <w:t>Apply Prepayment Process</w:t>
      </w:r>
    </w:p>
    <w:p w:rsidR="004C2DB2" w:rsidRDefault="004C2DB2" w:rsidP="004C2DB2">
      <w:pPr>
        <w:pStyle w:val="a3"/>
        <w:numPr>
          <w:ilvl w:val="1"/>
          <w:numId w:val="1"/>
        </w:numPr>
      </w:pPr>
      <w:r>
        <w:t>Occurs every month on 2</w:t>
      </w:r>
      <w:r w:rsidRPr="004C2DB2">
        <w:rPr>
          <w:vertAlign w:val="superscript"/>
        </w:rPr>
        <w:t>nd</w:t>
      </w:r>
      <w:r>
        <w:t xml:space="preserve"> day</w:t>
      </w:r>
    </w:p>
    <w:p w:rsidR="004C2DB2" w:rsidRDefault="004C2DB2" w:rsidP="004C2DB2">
      <w:r>
        <w:rPr>
          <w:noProof/>
          <w:lang w:val="en-US" w:eastAsia="zh-CN"/>
        </w:rPr>
        <w:lastRenderedPageBreak/>
        <w:drawing>
          <wp:inline distT="0" distB="0" distL="0" distR="0" wp14:anchorId="25F08486" wp14:editId="5F5C04C4">
            <wp:extent cx="5274310" cy="3032125"/>
            <wp:effectExtent l="0" t="0" r="254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C8C" w:rsidRDefault="002E0C8C" w:rsidP="002E0C8C">
      <w:pPr>
        <w:pStyle w:val="a3"/>
        <w:numPr>
          <w:ilvl w:val="1"/>
          <w:numId w:val="1"/>
        </w:numPr>
      </w:pPr>
      <w:r>
        <w:t>Apply Prepayment reminder (automatically sent from SIMIS) for sites to post all batch with (900) advance payment transactions</w:t>
      </w:r>
    </w:p>
    <w:p w:rsidR="003D3D01" w:rsidRDefault="003D3D01" w:rsidP="003D3D01">
      <w:r>
        <w:rPr>
          <w:noProof/>
          <w:lang w:val="en-US" w:eastAsia="zh-CN"/>
        </w:rPr>
        <w:drawing>
          <wp:inline distT="0" distB="0" distL="0" distR="0" wp14:anchorId="181EE032" wp14:editId="57F46B6F">
            <wp:extent cx="5274310" cy="1733550"/>
            <wp:effectExtent l="0" t="0" r="254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7E3F" w:rsidRDefault="00381951" w:rsidP="002A7E3F">
      <w:r>
        <w:rPr>
          <w:noProof/>
          <w:lang w:val="en-US" w:eastAsia="zh-CN"/>
        </w:rPr>
        <w:drawing>
          <wp:inline distT="0" distB="0" distL="0" distR="0" wp14:anchorId="36F28352" wp14:editId="20235F08">
            <wp:extent cx="5274310" cy="2755265"/>
            <wp:effectExtent l="0" t="0" r="2540" b="698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533" w:rsidRDefault="00DB5533" w:rsidP="00DB5533">
      <w:pPr>
        <w:pStyle w:val="a3"/>
        <w:numPr>
          <w:ilvl w:val="0"/>
          <w:numId w:val="1"/>
        </w:numPr>
      </w:pPr>
      <w:r>
        <w:t>Create CM Journal Entries (Change Journal Date/Period)</w:t>
      </w:r>
    </w:p>
    <w:p w:rsidR="00DB5533" w:rsidRDefault="00DB5533" w:rsidP="00DB5533">
      <w:pPr>
        <w:pStyle w:val="a3"/>
        <w:numPr>
          <w:ilvl w:val="1"/>
          <w:numId w:val="1"/>
        </w:numPr>
      </w:pPr>
      <w:r>
        <w:t>Change the highlighted fields and run SQL</w:t>
      </w:r>
    </w:p>
    <w:p w:rsidR="00DB5533" w:rsidRDefault="00DB5533" w:rsidP="00DB55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lastRenderedPageBreak/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mrieven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ventxml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&lt;MRIEVENT&gt;&lt;RECURRENCE FREQUENCY="RECUR"&gt;&lt;SPAN SPANNAME="WEEKLY"&gt;&lt;FREQ&gt;1&lt;/FREQ&gt;&lt;WEEKDAY&gt;~sunday~monday~wednesday~friday&lt;/WEEKDAY&gt;&lt;EFFECTIVE&gt;10/01/2011&lt;/EFFECTIVE&gt;&lt;EXECTIME&gt;23:59&lt;/EXECTIME&gt;&lt;/SPAN&gt;&lt;/RECURRENCE&gt;   &lt;ACTIONS&gt;&lt;ACTION&gt;&lt;TYPE&gt;REPORT&lt;/TYPE&gt;&lt;REPORT&gt;~UPDATE=Y~PROCDATE=</w:t>
      </w:r>
      <w:r w:rsidRPr="00DB5533">
        <w:rPr>
          <w:rFonts w:ascii="Consolas" w:hAnsi="Consolas" w:cs="Consolas"/>
          <w:color w:val="FF0000"/>
          <w:sz w:val="19"/>
          <w:szCs w:val="19"/>
          <w:highlight w:val="yellow"/>
        </w:rPr>
        <w:t>28/02/2018</w:t>
      </w:r>
      <w:r>
        <w:rPr>
          <w:rFonts w:ascii="Consolas" w:hAnsi="Consolas" w:cs="Consolas"/>
          <w:color w:val="FF0000"/>
          <w:sz w:val="19"/>
          <w:szCs w:val="19"/>
        </w:rPr>
        <w:t>~SELECTTABLE=PROJ~HELPIMG=:: Create CM Journal Entries~REPORTNAME=Create CM Journal Entries~REPORTID=MRI_CMCREAJE~MESSAGE=~ATTACHFORMAT=~SUBJECT=~SELECTTYPE=E~SELECTLIST=PROJ|50501|RS217|50220|50223|51816|FF212|RA101|RA102|RA103|RS741|RS244|RS842|RS920|RS246|RS701|SMS-I|SMS-S|SPM-I|SFM-I|50910|50945|50948|~SELECTLISTDATA=PROJ|50501|HSIN CHONG CENTER|RS217|AAT|50220|SYNERGIS|50223|Laundrimate Service Limited|51816|Marina Cove|FF212|MEI FOO PLAZA|RA101|- Name -|RA102|- Name -|RA103|- Name -|RS741|Stanley Plaza|RS244|ESF|RS842|HKUSPACE-Island East Campus|RS920|Hong Kong Academy of Medicine|RS246|HKUSPACE - Kowloon East Campus|RS701|Tak Tin Shopping Centre|SMS-I|SYNERGIS|SMS-S|SMS billing - Site invoice|SPM-I|Synergis Property Mgt Ltd.|SFM-I|Synergis Facility Mgt Ltd.|50910|URA-Shun Sing Mansion|50945|URA-HK H18|50948|33 Argyle Street|~DESCFIELDCOL=2~PROGRAM=MRICMCreajeWeb.CMCreaje~PERIOD=</w:t>
      </w:r>
      <w:r w:rsidRPr="00DB5533">
        <w:rPr>
          <w:rFonts w:ascii="Consolas" w:hAnsi="Consolas" w:cs="Consolas"/>
          <w:color w:val="FF0000"/>
          <w:sz w:val="19"/>
          <w:szCs w:val="19"/>
          <w:highlight w:val="yellow"/>
        </w:rPr>
        <w:t>201802</w:t>
      </w:r>
      <w:r>
        <w:rPr>
          <w:rFonts w:ascii="Consolas" w:hAnsi="Consolas" w:cs="Consolas"/>
          <w:color w:val="FF0000"/>
          <w:sz w:val="19"/>
          <w:szCs w:val="19"/>
        </w:rPr>
        <w:t>~&lt;/REPORT&gt;&lt;/ACTION&gt;&lt;/ACTIONS&gt;&lt;/MRIEVENT&gt;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eventi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00000000001380'</w:t>
      </w:r>
    </w:p>
    <w:p w:rsidR="00DB5533" w:rsidRDefault="00DB5533" w:rsidP="00DB5533"/>
    <w:p w:rsidR="00C96177" w:rsidRDefault="008360EB" w:rsidP="00C96177">
      <w:pPr>
        <w:pStyle w:val="a3"/>
        <w:numPr>
          <w:ilvl w:val="0"/>
          <w:numId w:val="1"/>
        </w:numPr>
      </w:pPr>
      <w:r>
        <w:t>Log o</w:t>
      </w:r>
      <w:r w:rsidR="00CA5494">
        <w:t>n Full Issue</w:t>
      </w:r>
    </w:p>
    <w:p w:rsidR="00C96177" w:rsidRDefault="00731D6D" w:rsidP="00C96177">
      <w:pPr>
        <w:pStyle w:val="a3"/>
        <w:numPr>
          <w:ilvl w:val="1"/>
          <w:numId w:val="1"/>
        </w:numPr>
      </w:pPr>
      <w:r>
        <w:t>Error message when log o</w:t>
      </w:r>
      <w:r w:rsidR="00C96177">
        <w:t>n SRMS</w:t>
      </w:r>
    </w:p>
    <w:p w:rsidR="00C96177" w:rsidRDefault="00C96177" w:rsidP="00C96177">
      <w:r>
        <w:rPr>
          <w:noProof/>
          <w:lang w:val="en-US" w:eastAsia="zh-CN"/>
        </w:rPr>
        <w:drawing>
          <wp:inline distT="0" distB="0" distL="0" distR="0" wp14:anchorId="2A561CBA" wp14:editId="35922241">
            <wp:extent cx="3200488" cy="2237509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11349" cy="224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6177" w:rsidRDefault="00284BB0" w:rsidP="00C96177">
      <w:pPr>
        <w:pStyle w:val="a3"/>
        <w:numPr>
          <w:ilvl w:val="1"/>
          <w:numId w:val="1"/>
        </w:numPr>
      </w:pPr>
      <w:r>
        <w:t>Force</w:t>
      </w:r>
      <w:r w:rsidR="00C96177">
        <w:t xml:space="preserve"> </w:t>
      </w:r>
      <w:r>
        <w:t xml:space="preserve">all </w:t>
      </w:r>
      <w:r w:rsidR="00C96177">
        <w:t>user</w:t>
      </w:r>
      <w:r>
        <w:t>s</w:t>
      </w:r>
      <w:r w:rsidR="00C96177">
        <w:t xml:space="preserve"> to log out from </w:t>
      </w:r>
      <w:r>
        <w:t xml:space="preserve">specific </w:t>
      </w:r>
      <w:r w:rsidR="00C96177">
        <w:t>site</w:t>
      </w:r>
      <w:r>
        <w:t xml:space="preserve"> (highlighted value as site ID)</w:t>
      </w:r>
    </w:p>
    <w:p w:rsidR="00C96177" w:rsidRDefault="00C96177" w:rsidP="00C96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mrisyste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MRI_Current_Session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logout_tim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</w:t>
      </w:r>
      <w:r>
        <w:rPr>
          <w:rFonts w:ascii="Consolas" w:hAnsi="Consolas" w:cs="Consolas"/>
          <w:sz w:val="19"/>
          <w:szCs w:val="19"/>
        </w:rPr>
        <w:t xml:space="preserve"> </w:t>
      </w:r>
    </w:p>
    <w:p w:rsidR="00C96177" w:rsidRDefault="00C96177" w:rsidP="00C961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useri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</w:t>
      </w:r>
      <w:r w:rsidRPr="00C96177">
        <w:rPr>
          <w:rFonts w:ascii="Consolas" w:hAnsi="Consolas" w:cs="Consolas"/>
          <w:color w:val="FF0000"/>
          <w:sz w:val="19"/>
          <w:szCs w:val="19"/>
          <w:highlight w:val="yellow"/>
        </w:rPr>
        <w:t>-TJ</w:t>
      </w:r>
      <w:r>
        <w:rPr>
          <w:rFonts w:ascii="Consolas" w:hAnsi="Consolas" w:cs="Consolas"/>
          <w:color w:val="FF0000"/>
          <w:sz w:val="19"/>
          <w:szCs w:val="19"/>
        </w:rPr>
        <w:t>%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logout_tim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--Force all user logout at the checking site </w:t>
      </w:r>
    </w:p>
    <w:p w:rsidR="0002637F" w:rsidRDefault="0002637F" w:rsidP="00C96177">
      <w:pPr>
        <w:pStyle w:val="a3"/>
      </w:pPr>
    </w:p>
    <w:p w:rsidR="00E808EC" w:rsidRDefault="00E808EC" w:rsidP="00E808EC">
      <w:pPr>
        <w:pStyle w:val="a3"/>
      </w:pPr>
      <w:r>
        <w:t>15. Check Scheduler Job Table for stuck jobs</w:t>
      </w:r>
    </w:p>
    <w:p w:rsidR="00E808EC" w:rsidRDefault="00E808EC" w:rsidP="00E808EC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SCHEDULER_JOBS</w:t>
      </w:r>
    </w:p>
    <w:p w:rsidR="00E808EC" w:rsidRDefault="00E808EC" w:rsidP="00E808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E808EC" w:rsidRDefault="00E808EC" w:rsidP="00E808EC">
      <w:pPr>
        <w:pStyle w:val="a3"/>
      </w:pPr>
      <w:r>
        <w:t>a. To stop stuck scheduler jobs, update job status to E</w:t>
      </w:r>
    </w:p>
    <w:p w:rsidR="00E808EC" w:rsidRDefault="00E808EC" w:rsidP="00E808EC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SCHEDULER_JOB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u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E'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I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 w:rsidRPr="00E808EC">
        <w:rPr>
          <w:rFonts w:ascii="Consolas" w:hAnsi="Consolas" w:cs="Consolas"/>
          <w:color w:val="FF0000"/>
          <w:sz w:val="19"/>
          <w:szCs w:val="19"/>
          <w:highlight w:val="yellow"/>
        </w:rPr>
        <w:t>'171640'</w:t>
      </w:r>
    </w:p>
    <w:p w:rsidR="00E808EC" w:rsidRDefault="00E808EC" w:rsidP="00E808EC">
      <w:pPr>
        <w:pStyle w:val="a3"/>
      </w:pPr>
    </w:p>
    <w:p w:rsidR="0002637F" w:rsidRDefault="0002637F" w:rsidP="00C96177">
      <w:pPr>
        <w:pStyle w:val="a3"/>
      </w:pPr>
    </w:p>
    <w:p w:rsidR="007A6B19" w:rsidRDefault="007A6B19" w:rsidP="00615765"/>
    <w:p w:rsidR="00DE1C79" w:rsidRPr="000C65ED" w:rsidRDefault="00DE1C79" w:rsidP="00DE1C79">
      <w:pPr>
        <w:rPr>
          <w:rFonts w:cstheme="minorHAnsi"/>
          <w:noProof/>
          <w:u w:val="single"/>
        </w:rPr>
      </w:pPr>
      <w:r w:rsidRPr="000C65ED">
        <w:rPr>
          <w:rFonts w:cstheme="minorHAnsi"/>
          <w:noProof/>
          <w:u w:val="single"/>
        </w:rPr>
        <w:t>SRMS Training</w:t>
      </w:r>
    </w:p>
    <w:p w:rsidR="00DE1C79" w:rsidRDefault="00DE1C79" w:rsidP="00DE1C79">
      <w:pPr>
        <w:rPr>
          <w:rFonts w:cstheme="minorHAnsi"/>
          <w:noProof/>
        </w:rPr>
      </w:pPr>
      <w:r>
        <w:rPr>
          <w:rFonts w:cstheme="minorHAnsi"/>
          <w:noProof/>
        </w:rPr>
        <w:object w:dxaOrig="1531" w:dyaOrig="1110">
          <v:shape id="_x0000_i1026" type="#_x0000_t75" style="width:76.5pt;height:55.5pt" o:ole="">
            <v:imagedata r:id="rId29" o:title=""/>
          </v:shape>
          <o:OLEObject Type="Embed" ProgID="Package" ShapeID="_x0000_i1026" DrawAspect="Icon" ObjectID="_1636374247" r:id="rId30"/>
        </w:object>
      </w:r>
    </w:p>
    <w:p w:rsidR="00DE1C79" w:rsidRDefault="00DE1C79" w:rsidP="00DE1C79">
      <w:pPr>
        <w:pStyle w:val="a3"/>
        <w:numPr>
          <w:ilvl w:val="0"/>
          <w:numId w:val="8"/>
        </w:numPr>
        <w:rPr>
          <w:rFonts w:cstheme="minorHAnsi"/>
          <w:noProof/>
        </w:rPr>
      </w:pPr>
      <w:r>
        <w:rPr>
          <w:rFonts w:cstheme="minorHAnsi"/>
          <w:noProof/>
        </w:rPr>
        <w:t>Copy and paste the below script or open the SQL script from above</w:t>
      </w:r>
    </w:p>
    <w:p w:rsidR="00DE1C79" w:rsidRDefault="00DE1C79" w:rsidP="00DE1C79">
      <w:pPr>
        <w:pStyle w:val="a3"/>
        <w:numPr>
          <w:ilvl w:val="0"/>
          <w:numId w:val="8"/>
        </w:numPr>
        <w:rPr>
          <w:rFonts w:cstheme="minorHAnsi"/>
          <w:noProof/>
        </w:rPr>
      </w:pPr>
      <w:r>
        <w:rPr>
          <w:rFonts w:cstheme="minorHAnsi"/>
          <w:noProof/>
        </w:rPr>
        <w:t>Edit the Date Join value and run script</w:t>
      </w:r>
    </w:p>
    <w:p w:rsidR="00DE1C79" w:rsidRDefault="00DE1C79" w:rsidP="00DE1C79">
      <w:pPr>
        <w:pStyle w:val="a3"/>
        <w:numPr>
          <w:ilvl w:val="0"/>
          <w:numId w:val="8"/>
        </w:numPr>
        <w:rPr>
          <w:rFonts w:cstheme="minorHAnsi"/>
          <w:noProof/>
        </w:rPr>
      </w:pPr>
      <w:r>
        <w:rPr>
          <w:rFonts w:cstheme="minorHAnsi"/>
          <w:noProof/>
        </w:rPr>
        <w:t xml:space="preserve">Copy result to excel sheet and send to L&amp;D department 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/*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|----------------------------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|</w:t>
      </w:r>
      <w:r>
        <w:rPr>
          <w:rFonts w:ascii="Courier New" w:hAnsi="Courier New" w:cs="Courier New"/>
          <w:noProof/>
          <w:color w:val="008000"/>
          <w:sz w:val="20"/>
          <w:szCs w:val="20"/>
        </w:rPr>
        <w:tab/>
        <w:t>S R M S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|----------------------------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*/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ur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othr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chin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titl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titleCh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ldept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ldeptch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atejoin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business_uni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gmregion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c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tel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c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id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*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>
        <w:rPr>
          <w:rFonts w:ascii="Courier New" w:hAnsi="Courier New" w:cs="Courier New"/>
          <w:noProof/>
          <w:sz w:val="20"/>
          <w:szCs w:val="20"/>
        </w:rPr>
        <w:t xml:space="preserve"> sms_user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noProof/>
          <w:sz w:val="20"/>
          <w:szCs w:val="20"/>
        </w:rPr>
        <w:t xml:space="preserve"> sms_userid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collate</w:t>
      </w:r>
      <w:r>
        <w:rPr>
          <w:rFonts w:ascii="Courier New" w:hAnsi="Courier New" w:cs="Courier New"/>
          <w:noProof/>
          <w:sz w:val="20"/>
          <w:szCs w:val="20"/>
        </w:rPr>
        <w:t xml:space="preserve"> Chinese_Taiwan_Stroke_CI_A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as</w:t>
      </w:r>
      <w:r>
        <w:rPr>
          <w:rFonts w:ascii="Courier New" w:hAnsi="Courier New" w:cs="Courier New"/>
          <w:noProof/>
          <w:sz w:val="20"/>
          <w:szCs w:val="20"/>
        </w:rPr>
        <w:t xml:space="preserve"> MRI_account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scdsvs01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msdd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 a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lef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join</w:t>
      </w:r>
      <w:r>
        <w:rPr>
          <w:rFonts w:ascii="Courier New" w:hAnsi="Courier New" w:cs="Courier New"/>
          <w:noProof/>
          <w:sz w:val="20"/>
          <w:szCs w:val="20"/>
        </w:rPr>
        <w:t xml:space="preserve"> scdsvs01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profil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siteprofile b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eplac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 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lik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%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+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eplac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trim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ldept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 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+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%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3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site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lik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%Car Park%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lef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join</w:t>
      </w:r>
      <w:r>
        <w:rPr>
          <w:rFonts w:ascii="Courier New" w:hAnsi="Courier New" w:cs="Courier New"/>
          <w:noProof/>
          <w:sz w:val="20"/>
          <w:szCs w:val="20"/>
        </w:rPr>
        <w:t xml:space="preserve"> proj c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c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projid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collate</w:t>
      </w:r>
      <w:r>
        <w:rPr>
          <w:rFonts w:ascii="Courier New" w:hAnsi="Courier New" w:cs="Courier New"/>
          <w:noProof/>
          <w:sz w:val="20"/>
          <w:szCs w:val="20"/>
        </w:rPr>
        <w:t xml:space="preserve"> Chinese_Taiwan_Stroke_CI_A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trim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business_uni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staffno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in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261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410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00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376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268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503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032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406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139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369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</w:rPr>
        <w:t>--and a.staffno not in ('M3844','M9822','T0221','T2380','T4044')</w:t>
      </w:r>
      <w:r>
        <w:rPr>
          <w:rFonts w:ascii="Courier New" w:hAnsi="Courier New" w:cs="Courier New"/>
          <w:noProof/>
          <w:color w:val="008000"/>
          <w:sz w:val="20"/>
          <w:szCs w:val="20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</w:rPr>
        <w:tab/>
        <w:t>--16-Jul-2012 to 16-Jul-2012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ateJoin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&gt;=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 w:rsidRPr="00D352A1">
        <w:rPr>
          <w:rFonts w:ascii="Courier New" w:hAnsi="Courier New" w:cs="Courier New"/>
          <w:noProof/>
          <w:color w:val="FF0000"/>
          <w:sz w:val="20"/>
          <w:szCs w:val="20"/>
          <w:highlight w:val="yellow"/>
        </w:rPr>
        <w:t>20160301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8000"/>
          <w:sz w:val="20"/>
          <w:szCs w:val="20"/>
        </w:rPr>
        <w:t>--##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</w:rPr>
        <w:t>--and a.TitleName in ('ASSISTANT ESTATE OFFICER','ASSISTANT PROPERTY MANAGER','ESTATE OFFICER','PROPERTY MANAGER','SENIOR ESTATE OFFICER','CLERK'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agmregion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in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TT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KEL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MNT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MNT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M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LNTK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K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L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T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T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*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>
        <w:rPr>
          <w:rFonts w:ascii="Courier New" w:hAnsi="Courier New" w:cs="Courier New"/>
          <w:noProof/>
          <w:sz w:val="20"/>
          <w:szCs w:val="20"/>
        </w:rPr>
        <w:t xml:space="preserve"> sms_user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noProof/>
          <w:sz w:val="20"/>
          <w:szCs w:val="20"/>
        </w:rPr>
        <w:t xml:space="preserve"> sms_userid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collate</w:t>
      </w:r>
      <w:r>
        <w:rPr>
          <w:rFonts w:ascii="Courier New" w:hAnsi="Courier New" w:cs="Courier New"/>
          <w:noProof/>
          <w:sz w:val="20"/>
          <w:szCs w:val="20"/>
        </w:rPr>
        <w:t xml:space="preserve"> Chinese_Taiwan_Stroke_CI_A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&gt;</w:t>
      </w:r>
      <w:r>
        <w:rPr>
          <w:rFonts w:ascii="Courier New" w:hAnsi="Courier New" w:cs="Courier New"/>
          <w:noProof/>
          <w:sz w:val="20"/>
          <w:szCs w:val="20"/>
        </w:rPr>
        <w:t xml:space="preserve"> 0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order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by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</w:rPr>
        <w:t>--a.datejoin</w:t>
      </w:r>
    </w:p>
    <w:p w:rsidR="00DE1C79" w:rsidRPr="00D352A1" w:rsidRDefault="00DE1C79" w:rsidP="00DE1C79">
      <w:pPr>
        <w:rPr>
          <w:rFonts w:cstheme="minorHAnsi"/>
          <w:noProof/>
        </w:rPr>
      </w:pPr>
    </w:p>
    <w:p w:rsidR="00DE1C79" w:rsidRPr="00A41D60" w:rsidRDefault="00DE1C79" w:rsidP="00DE1C79">
      <w:pPr>
        <w:rPr>
          <w:rFonts w:cstheme="minorHAnsi"/>
          <w:noProof/>
        </w:rPr>
      </w:pPr>
    </w:p>
    <w:p w:rsidR="00DE1C79" w:rsidRPr="00A41D60" w:rsidRDefault="00DE1C79" w:rsidP="00DE1C79">
      <w:pPr>
        <w:rPr>
          <w:rFonts w:cstheme="minorHAnsi"/>
          <w:noProof/>
        </w:rPr>
      </w:pPr>
    </w:p>
    <w:p w:rsidR="00DE1C79" w:rsidRPr="00A41D60" w:rsidRDefault="00DE1C79" w:rsidP="00DE1C79">
      <w:pPr>
        <w:rPr>
          <w:rFonts w:cstheme="minorHAnsi"/>
          <w:noProof/>
        </w:rPr>
      </w:pPr>
    </w:p>
    <w:p w:rsidR="00DE1C79" w:rsidRPr="00A41D60" w:rsidRDefault="00DE1C79" w:rsidP="00DE1C79">
      <w:pPr>
        <w:rPr>
          <w:rFonts w:cstheme="minorHAnsi"/>
          <w:noProof/>
        </w:rPr>
      </w:pPr>
    </w:p>
    <w:p w:rsidR="00DE1C79" w:rsidRDefault="00DE1C79" w:rsidP="00DE1C79">
      <w:pPr>
        <w:rPr>
          <w:rFonts w:cstheme="minorHAnsi"/>
          <w:noProof/>
        </w:rPr>
      </w:pPr>
    </w:p>
    <w:p w:rsidR="00C76CD0" w:rsidRPr="00A41D60" w:rsidRDefault="00C76CD0" w:rsidP="00DE1C79">
      <w:pPr>
        <w:rPr>
          <w:rFonts w:cstheme="minorHAnsi"/>
          <w:noProof/>
        </w:rPr>
      </w:pPr>
    </w:p>
    <w:p w:rsidR="00DE1C79" w:rsidRPr="000C65ED" w:rsidRDefault="00DE1C79" w:rsidP="00DE1C79">
      <w:pPr>
        <w:rPr>
          <w:rFonts w:cstheme="minorHAnsi"/>
          <w:noProof/>
          <w:u w:val="single"/>
        </w:rPr>
      </w:pPr>
      <w:r w:rsidRPr="000C65ED">
        <w:rPr>
          <w:rFonts w:cstheme="minorHAnsi"/>
          <w:noProof/>
          <w:u w:val="single"/>
        </w:rPr>
        <w:lastRenderedPageBreak/>
        <w:t>SOMS Training</w:t>
      </w:r>
    </w:p>
    <w:p w:rsidR="00DE1C79" w:rsidRDefault="00DE1C79" w:rsidP="00DE1C79">
      <w:pPr>
        <w:pStyle w:val="a3"/>
        <w:numPr>
          <w:ilvl w:val="0"/>
          <w:numId w:val="9"/>
        </w:numPr>
        <w:rPr>
          <w:rFonts w:cstheme="minorHAnsi"/>
          <w:noProof/>
        </w:rPr>
      </w:pPr>
      <w:r>
        <w:rPr>
          <w:rFonts w:cstheme="minorHAnsi"/>
          <w:noProof/>
        </w:rPr>
        <w:t>Copy and paste the below script</w:t>
      </w:r>
    </w:p>
    <w:p w:rsidR="00DE1C79" w:rsidRDefault="00DE1C79" w:rsidP="00DE1C79">
      <w:pPr>
        <w:pStyle w:val="a3"/>
        <w:numPr>
          <w:ilvl w:val="0"/>
          <w:numId w:val="9"/>
        </w:numPr>
        <w:rPr>
          <w:rFonts w:cstheme="minorHAnsi"/>
          <w:noProof/>
        </w:rPr>
      </w:pPr>
      <w:r>
        <w:rPr>
          <w:rFonts w:cstheme="minorHAnsi"/>
          <w:noProof/>
        </w:rPr>
        <w:t>Edit the Date Join value and run script</w:t>
      </w:r>
    </w:p>
    <w:p w:rsidR="00DE1C79" w:rsidRDefault="00DE1C79" w:rsidP="00DE1C79">
      <w:pPr>
        <w:pStyle w:val="a3"/>
        <w:numPr>
          <w:ilvl w:val="0"/>
          <w:numId w:val="9"/>
        </w:numPr>
        <w:rPr>
          <w:rFonts w:cstheme="minorHAnsi"/>
          <w:noProof/>
        </w:rPr>
      </w:pPr>
      <w:r>
        <w:rPr>
          <w:rFonts w:cstheme="minorHAnsi"/>
          <w:noProof/>
        </w:rPr>
        <w:t>Copy result to excel sheet and send to L&amp;D department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/*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|----------------------------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|</w:t>
      </w:r>
      <w:r>
        <w:rPr>
          <w:rFonts w:ascii="Courier New" w:hAnsi="Courier New" w:cs="Courier New"/>
          <w:noProof/>
          <w:color w:val="008000"/>
          <w:sz w:val="20"/>
          <w:szCs w:val="20"/>
        </w:rPr>
        <w:tab/>
        <w:t>S O M S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|----------------------------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color w:val="008000"/>
          <w:sz w:val="20"/>
          <w:szCs w:val="20"/>
        </w:rPr>
        <w:t>*/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ATERESGN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ur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othr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chin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titl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titleCh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ldept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ldeptch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atejoin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business_uni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gmregion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c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tel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c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id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*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>
        <w:rPr>
          <w:rFonts w:ascii="Courier New" w:hAnsi="Courier New" w:cs="Courier New"/>
          <w:noProof/>
          <w:sz w:val="20"/>
          <w:szCs w:val="20"/>
        </w:rPr>
        <w:t xml:space="preserve"> sms_user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noProof/>
          <w:sz w:val="20"/>
          <w:szCs w:val="20"/>
        </w:rPr>
        <w:t xml:space="preserve"> sms_userid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collate</w:t>
      </w:r>
      <w:r>
        <w:rPr>
          <w:rFonts w:ascii="Courier New" w:hAnsi="Courier New" w:cs="Courier New"/>
          <w:noProof/>
          <w:sz w:val="20"/>
          <w:szCs w:val="20"/>
        </w:rPr>
        <w:t xml:space="preserve"> Chinese_Taiwan_Stroke_CI_A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as</w:t>
      </w:r>
      <w:r>
        <w:rPr>
          <w:rFonts w:ascii="Courier New" w:hAnsi="Courier New" w:cs="Courier New"/>
          <w:noProof/>
          <w:sz w:val="20"/>
          <w:szCs w:val="20"/>
        </w:rPr>
        <w:t xml:space="preserve"> MRI_account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scdsvs01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msdd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 a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lef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join</w:t>
      </w:r>
      <w:r>
        <w:rPr>
          <w:rFonts w:ascii="Courier New" w:hAnsi="Courier New" w:cs="Courier New"/>
          <w:noProof/>
          <w:sz w:val="20"/>
          <w:szCs w:val="20"/>
        </w:rPr>
        <w:t xml:space="preserve"> scdsvs01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profil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siteprofile b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eplac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it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 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lik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%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+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eplac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trim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ldept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 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+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%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3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site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lik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%Car Park%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lef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join</w:t>
      </w:r>
      <w:r>
        <w:rPr>
          <w:rFonts w:ascii="Courier New" w:hAnsi="Courier New" w:cs="Courier New"/>
          <w:noProof/>
          <w:sz w:val="20"/>
          <w:szCs w:val="20"/>
        </w:rPr>
        <w:t xml:space="preserve"> proj c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c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projid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collate</w:t>
      </w:r>
      <w:r>
        <w:rPr>
          <w:rFonts w:ascii="Courier New" w:hAnsi="Courier New" w:cs="Courier New"/>
          <w:noProof/>
          <w:sz w:val="20"/>
          <w:szCs w:val="20"/>
        </w:rPr>
        <w:t xml:space="preserve"> Chinese_Taiwan_Stroke_CI_A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rtrim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b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business_uni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staffno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in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261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410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00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376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268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503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032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406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139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369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8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DateJoin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&gt;=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 w:rsidRPr="000279DD">
        <w:rPr>
          <w:rFonts w:ascii="Courier New" w:hAnsi="Courier New" w:cs="Courier New"/>
          <w:noProof/>
          <w:color w:val="FF0000"/>
          <w:sz w:val="20"/>
          <w:szCs w:val="20"/>
          <w:highlight w:val="yellow"/>
        </w:rPr>
        <w:t>20160301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8000"/>
          <w:sz w:val="20"/>
          <w:szCs w:val="20"/>
        </w:rPr>
        <w:t>--##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DATERESGN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0991231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business_unit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IS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FF00FF"/>
          <w:sz w:val="20"/>
          <w:szCs w:val="20"/>
        </w:rPr>
        <w:t>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*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>
        <w:rPr>
          <w:rFonts w:ascii="Courier New" w:hAnsi="Courier New" w:cs="Courier New"/>
          <w:noProof/>
          <w:sz w:val="20"/>
          <w:szCs w:val="20"/>
        </w:rPr>
        <w:t xml:space="preserve"> sms_user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noProof/>
          <w:sz w:val="20"/>
          <w:szCs w:val="20"/>
        </w:rPr>
        <w:t xml:space="preserve"> sms_userid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collate</w:t>
      </w:r>
      <w:r>
        <w:rPr>
          <w:rFonts w:ascii="Courier New" w:hAnsi="Courier New" w:cs="Courier New"/>
          <w:noProof/>
          <w:sz w:val="20"/>
          <w:szCs w:val="20"/>
        </w:rPr>
        <w:t xml:space="preserve"> Chinese_Taiwan_Stroke_CI_A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&gt;</w:t>
      </w:r>
      <w:r>
        <w:rPr>
          <w:rFonts w:ascii="Courier New" w:hAnsi="Courier New" w:cs="Courier New"/>
          <w:noProof/>
          <w:sz w:val="20"/>
          <w:szCs w:val="20"/>
        </w:rPr>
        <w:t xml:space="preserve"> 0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 xml:space="preserve">Title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in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FF0000"/>
          <w:sz w:val="20"/>
          <w:szCs w:val="20"/>
        </w:rPr>
        <w:t>'ADMINISTRATIVE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DMINISTRATIVE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SISTANT ADMINISTRATIVE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SISTANT ESTATE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SISTANT FACILITY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SISTANT PROPERTY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SISTANT TECHNICAL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SISTANT PROPERTY MANAG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LERK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USTOMER SERVICE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USTOMER SERVICE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USTOMER SERVICE ASSISTANT - HCC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STATE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STATE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ACILITY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ACILITY MANAG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ACILITY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INTENANCE MANAG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OPERATION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ROPERTY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ADMINISTRATIVE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ESTATE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ESTATE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FACILITY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FACILITY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lastRenderedPageBreak/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OPERATION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OPERATION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PROPERTY ASSISTANT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PROPERTY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TECHNICAL OFFIC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ENIOR PROPERTY MANAGER'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ECHNICAL OFFICE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order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by</w:t>
      </w:r>
    </w:p>
    <w:p w:rsidR="00DE1C79" w:rsidRDefault="00DE1C79" w:rsidP="00DE1C7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a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taffno</w:t>
      </w:r>
    </w:p>
    <w:p w:rsidR="00DE1C79" w:rsidRPr="000279DD" w:rsidRDefault="00DE1C79" w:rsidP="00DE1C79">
      <w:pPr>
        <w:rPr>
          <w:rFonts w:cstheme="minorHAnsi"/>
          <w:noProof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008000"/>
          <w:sz w:val="20"/>
          <w:szCs w:val="20"/>
        </w:rPr>
        <w:t>--a.datejoin</w:t>
      </w:r>
    </w:p>
    <w:p w:rsidR="007A6B19" w:rsidRDefault="007A6B19" w:rsidP="00DE1C79"/>
    <w:p w:rsidR="00DE1C79" w:rsidRDefault="00DE1C79" w:rsidP="00DE1C79"/>
    <w:p w:rsidR="00DE1C79" w:rsidRDefault="00DE1C79" w:rsidP="00DE1C79"/>
    <w:p w:rsidR="00DE1C79" w:rsidRDefault="00DE1C79" w:rsidP="00DE1C79"/>
    <w:p w:rsidR="007A6B19" w:rsidRDefault="007A6B19" w:rsidP="00C96177">
      <w:pPr>
        <w:pStyle w:val="a3"/>
      </w:pPr>
    </w:p>
    <w:p w:rsidR="0002637F" w:rsidRDefault="0002637F" w:rsidP="0002637F">
      <w:r>
        <w:rPr>
          <w:u w:val="single"/>
        </w:rPr>
        <w:t>SOMS Issue</w:t>
      </w:r>
    </w:p>
    <w:p w:rsidR="0002637F" w:rsidRDefault="0002637F" w:rsidP="0002637F">
      <w:pPr>
        <w:pStyle w:val="a3"/>
        <w:numPr>
          <w:ilvl w:val="0"/>
          <w:numId w:val="4"/>
        </w:numPr>
      </w:pPr>
      <w:r>
        <w:t>SOMS – Add technician</w:t>
      </w:r>
    </w:p>
    <w:p w:rsidR="0002637F" w:rsidRDefault="0002637F" w:rsidP="0002637F">
      <w:pPr>
        <w:pStyle w:val="a3"/>
        <w:numPr>
          <w:ilvl w:val="1"/>
          <w:numId w:val="4"/>
        </w:numPr>
      </w:pPr>
      <w:r>
        <w:t>Use the below SQL to check if technician exists in database</w:t>
      </w:r>
    </w:p>
    <w:p w:rsidR="0002637F" w:rsidRDefault="0002637F" w:rsidP="00026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[SMSMRIPROD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[TB_MM_TECH]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technicianid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2A7E3F">
        <w:rPr>
          <w:rFonts w:ascii="Consolas" w:hAnsi="Consolas" w:cs="Consolas"/>
          <w:color w:val="FF0000"/>
          <w:sz w:val="19"/>
          <w:szCs w:val="19"/>
          <w:highlight w:val="yellow"/>
        </w:rPr>
        <w:t>MZ00025</w:t>
      </w:r>
      <w:r>
        <w:rPr>
          <w:rFonts w:ascii="Consolas" w:hAnsi="Consolas" w:cs="Consolas"/>
          <w:color w:val="FF0000"/>
          <w:sz w:val="19"/>
          <w:szCs w:val="19"/>
        </w:rPr>
        <w:t>'</w:t>
      </w:r>
    </w:p>
    <w:p w:rsidR="0002637F" w:rsidRDefault="0002637F" w:rsidP="0002637F"/>
    <w:p w:rsidR="0002637F" w:rsidRDefault="0002637F" w:rsidP="0002637F">
      <w:pPr>
        <w:pStyle w:val="a3"/>
        <w:numPr>
          <w:ilvl w:val="1"/>
          <w:numId w:val="4"/>
        </w:numPr>
      </w:pPr>
      <w:r>
        <w:t>Use the below SQL to add new technician to database</w:t>
      </w:r>
    </w:p>
    <w:p w:rsidR="0002637F" w:rsidRDefault="0002637F" w:rsidP="0002637F">
      <w:pPr>
        <w:pStyle w:val="a3"/>
        <w:ind w:left="1440"/>
      </w:pPr>
      <w:r>
        <w:t>[STAFF ID][STAFF NAME][FIRST NAME][LAST NAME]</w:t>
      </w:r>
    </w:p>
    <w:p w:rsidR="0002637F" w:rsidRDefault="0002637F" w:rsidP="0002637F">
      <w:pPr>
        <w:autoSpaceDE w:val="0"/>
        <w:autoSpaceDN w:val="0"/>
        <w:adjustRightInd w:val="0"/>
        <w:spacing w:after="0" w:line="240" w:lineRule="auto"/>
        <w:ind w:left="216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[SMSMRIPROD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8080"/>
          <w:sz w:val="19"/>
          <w:szCs w:val="19"/>
        </w:rPr>
        <w:t>[TB_MM_TECH]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8080"/>
          <w:sz w:val="19"/>
          <w:szCs w:val="19"/>
        </w:rPr>
        <w:t>TECHNICIAN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FILEAS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FIRST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8080"/>
          <w:sz w:val="19"/>
          <w:szCs w:val="19"/>
        </w:rPr>
        <w:t>LASTNAM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02637F" w:rsidRDefault="0002637F" w:rsidP="00026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2A7E3F">
        <w:rPr>
          <w:rFonts w:ascii="Consolas" w:hAnsi="Consolas" w:cs="Consolas"/>
          <w:color w:val="FF0000"/>
          <w:sz w:val="19"/>
          <w:szCs w:val="19"/>
          <w:highlight w:val="yellow"/>
        </w:rPr>
        <w:t>MZ00025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2A7E3F">
        <w:rPr>
          <w:rFonts w:ascii="Consolas" w:hAnsi="Consolas" w:cs="Consolas"/>
          <w:color w:val="FF0000"/>
          <w:sz w:val="19"/>
          <w:szCs w:val="19"/>
          <w:highlight w:val="yellow"/>
        </w:rPr>
        <w:t>HO CHI CHUNG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2A7E3F">
        <w:rPr>
          <w:rFonts w:ascii="Consolas" w:hAnsi="Consolas" w:cs="Consolas"/>
          <w:color w:val="FF0000"/>
          <w:sz w:val="19"/>
          <w:szCs w:val="19"/>
          <w:highlight w:val="yellow"/>
        </w:rPr>
        <w:t>CHI CHUNG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 w:rsidRPr="002A7E3F">
        <w:rPr>
          <w:rFonts w:ascii="Consolas" w:hAnsi="Consolas" w:cs="Consolas"/>
          <w:color w:val="FF0000"/>
          <w:sz w:val="19"/>
          <w:szCs w:val="19"/>
          <w:highlight w:val="yellow"/>
        </w:rPr>
        <w:t>HO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02637F" w:rsidRDefault="0002637F" w:rsidP="0002637F"/>
    <w:p w:rsidR="00493B63" w:rsidRDefault="00493B63" w:rsidP="00493B63">
      <w:pPr>
        <w:pStyle w:val="a3"/>
        <w:numPr>
          <w:ilvl w:val="0"/>
          <w:numId w:val="4"/>
        </w:numPr>
      </w:pPr>
      <w:r>
        <w:t>SOMS – New site setup</w:t>
      </w:r>
    </w:p>
    <w:p w:rsidR="00E749E2" w:rsidRDefault="00E749E2" w:rsidP="00E749E2">
      <w:pPr>
        <w:pStyle w:val="a3"/>
        <w:numPr>
          <w:ilvl w:val="1"/>
          <w:numId w:val="4"/>
        </w:numPr>
      </w:pPr>
      <w:r>
        <w:t>Send template to site user to complete</w:t>
      </w:r>
    </w:p>
    <w:p w:rsidR="00E749E2" w:rsidRDefault="005B001B" w:rsidP="005B001B">
      <w:pPr>
        <w:pStyle w:val="a3"/>
        <w:numPr>
          <w:ilvl w:val="1"/>
          <w:numId w:val="4"/>
        </w:numPr>
      </w:pPr>
      <w:r>
        <w:t>Fill in Step 1 to Step 3 (Follow the rules on template)</w:t>
      </w:r>
    </w:p>
    <w:p w:rsidR="005B001B" w:rsidRDefault="005B001B" w:rsidP="005B001B">
      <w:r>
        <w:rPr>
          <w:noProof/>
          <w:lang w:val="en-US" w:eastAsia="zh-CN"/>
        </w:rPr>
        <w:lastRenderedPageBreak/>
        <w:drawing>
          <wp:inline distT="0" distB="0" distL="0" distR="0" wp14:anchorId="36C9E507" wp14:editId="20E5EEE5">
            <wp:extent cx="5274310" cy="3929380"/>
            <wp:effectExtent l="0" t="0" r="254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01B" w:rsidRDefault="002D3824" w:rsidP="002D3824">
      <w:pPr>
        <w:pStyle w:val="a3"/>
        <w:numPr>
          <w:ilvl w:val="1"/>
          <w:numId w:val="4"/>
        </w:numPr>
      </w:pPr>
      <w:r>
        <w:t xml:space="preserve">Upload STEP 1 - location list to </w:t>
      </w:r>
      <w:r w:rsidRPr="002D3824">
        <w:t>[SMSMRIPROD].[dbo].[TB_MM_LOCATION]</w:t>
      </w:r>
    </w:p>
    <w:p w:rsidR="002D3824" w:rsidRDefault="002D3824" w:rsidP="002D3824">
      <w:pPr>
        <w:pStyle w:val="a3"/>
        <w:numPr>
          <w:ilvl w:val="1"/>
          <w:numId w:val="4"/>
        </w:numPr>
      </w:pPr>
      <w:r>
        <w:t xml:space="preserve">Upload STEP 2 – trade type list to </w:t>
      </w:r>
      <w:r w:rsidRPr="002D3824">
        <w:t>[SMSMRIPROD].[dbo].[TB_MM_TRADETYPE]</w:t>
      </w:r>
    </w:p>
    <w:p w:rsidR="002D3824" w:rsidRDefault="002D3824" w:rsidP="002D3824">
      <w:pPr>
        <w:pStyle w:val="a3"/>
        <w:ind w:left="1440"/>
      </w:pPr>
      <w:r w:rsidRPr="002D3824">
        <w:t>[SMSMRIPROD].[dbo].[TB_MM_TRADETYPE</w:t>
      </w:r>
      <w:r>
        <w:t>L2</w:t>
      </w:r>
      <w:r w:rsidRPr="002D3824">
        <w:t>]</w:t>
      </w:r>
    </w:p>
    <w:p w:rsidR="002D3824" w:rsidRDefault="002D3824" w:rsidP="002D3824">
      <w:pPr>
        <w:pStyle w:val="a3"/>
        <w:ind w:left="1440"/>
      </w:pPr>
      <w:r w:rsidRPr="002D3824">
        <w:t>[SMSMRIPROD].[dbo].[TB_MM_TRADETYPE</w:t>
      </w:r>
      <w:r>
        <w:t>L3</w:t>
      </w:r>
      <w:r w:rsidRPr="002D3824">
        <w:t>]</w:t>
      </w:r>
    </w:p>
    <w:p w:rsidR="002D3824" w:rsidRDefault="002D3824" w:rsidP="002D3824">
      <w:pPr>
        <w:pStyle w:val="a3"/>
        <w:ind w:left="1440"/>
      </w:pPr>
      <w:r w:rsidRPr="002D3824">
        <w:t>[SMSMRIPROD].[dbo].[TB_MM_TRADETYPE</w:t>
      </w:r>
      <w:r>
        <w:t>L4</w:t>
      </w:r>
      <w:r w:rsidRPr="002D3824">
        <w:t>]</w:t>
      </w:r>
    </w:p>
    <w:p w:rsidR="00DC0AE8" w:rsidRDefault="00DC0AE8" w:rsidP="00DC0AE8">
      <w:r>
        <w:rPr>
          <w:noProof/>
          <w:lang w:val="en-US" w:eastAsia="zh-CN"/>
        </w:rPr>
        <w:lastRenderedPageBreak/>
        <w:drawing>
          <wp:inline distT="0" distB="0" distL="0" distR="0" wp14:anchorId="543F4626" wp14:editId="32C32644">
            <wp:extent cx="5019675" cy="55149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551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AE8" w:rsidRDefault="00DC0AE8" w:rsidP="00DC0AE8"/>
    <w:p w:rsidR="00DC0AE8" w:rsidRDefault="00DC0AE8" w:rsidP="00DC0AE8">
      <w:r>
        <w:rPr>
          <w:noProof/>
          <w:lang w:val="en-US" w:eastAsia="zh-CN"/>
        </w:rPr>
        <w:lastRenderedPageBreak/>
        <w:drawing>
          <wp:inline distT="0" distB="0" distL="0" distR="0" wp14:anchorId="1550EB76" wp14:editId="3DAE03F6">
            <wp:extent cx="5274310" cy="49002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AE8" w:rsidRPr="0002637F" w:rsidRDefault="00DC0AE8" w:rsidP="00DC0AE8">
      <w:r>
        <w:rPr>
          <w:noProof/>
          <w:lang w:val="en-US" w:eastAsia="zh-CN"/>
        </w:rPr>
        <w:drawing>
          <wp:inline distT="0" distB="0" distL="0" distR="0" wp14:anchorId="1E934637" wp14:editId="5DFA6FD2">
            <wp:extent cx="5248275" cy="22955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0AE8" w:rsidRPr="0002637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7E36" w:rsidRDefault="00FA7E36" w:rsidP="00381951">
      <w:pPr>
        <w:spacing w:after="0" w:line="240" w:lineRule="auto"/>
      </w:pPr>
      <w:r>
        <w:separator/>
      </w:r>
    </w:p>
  </w:endnote>
  <w:endnote w:type="continuationSeparator" w:id="0">
    <w:p w:rsidR="00FA7E36" w:rsidRDefault="00FA7E36" w:rsidP="00381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Arial Unicode MS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7E36" w:rsidRDefault="00FA7E36" w:rsidP="00381951">
      <w:pPr>
        <w:spacing w:after="0" w:line="240" w:lineRule="auto"/>
      </w:pPr>
      <w:r>
        <w:separator/>
      </w:r>
    </w:p>
  </w:footnote>
  <w:footnote w:type="continuationSeparator" w:id="0">
    <w:p w:rsidR="00FA7E36" w:rsidRDefault="00FA7E36" w:rsidP="003819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17464"/>
    <w:multiLevelType w:val="hybridMultilevel"/>
    <w:tmpl w:val="219478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92856"/>
    <w:multiLevelType w:val="hybridMultilevel"/>
    <w:tmpl w:val="340CFAC8"/>
    <w:lvl w:ilvl="0" w:tplc="0809001B">
      <w:start w:val="1"/>
      <w:numFmt w:val="lowerRoman"/>
      <w:lvlText w:val="%1."/>
      <w:lvlJc w:val="right"/>
      <w:pPr>
        <w:ind w:left="3960" w:hanging="360"/>
      </w:pPr>
    </w:lvl>
    <w:lvl w:ilvl="1" w:tplc="08090019" w:tentative="1">
      <w:start w:val="1"/>
      <w:numFmt w:val="lowerLetter"/>
      <w:lvlText w:val="%2."/>
      <w:lvlJc w:val="left"/>
      <w:pPr>
        <w:ind w:left="4680" w:hanging="360"/>
      </w:pPr>
    </w:lvl>
    <w:lvl w:ilvl="2" w:tplc="0809001B" w:tentative="1">
      <w:start w:val="1"/>
      <w:numFmt w:val="lowerRoman"/>
      <w:lvlText w:val="%3."/>
      <w:lvlJc w:val="right"/>
      <w:pPr>
        <w:ind w:left="5400" w:hanging="180"/>
      </w:pPr>
    </w:lvl>
    <w:lvl w:ilvl="3" w:tplc="0809000F" w:tentative="1">
      <w:start w:val="1"/>
      <w:numFmt w:val="decimal"/>
      <w:lvlText w:val="%4."/>
      <w:lvlJc w:val="left"/>
      <w:pPr>
        <w:ind w:left="6120" w:hanging="360"/>
      </w:pPr>
    </w:lvl>
    <w:lvl w:ilvl="4" w:tplc="08090019" w:tentative="1">
      <w:start w:val="1"/>
      <w:numFmt w:val="lowerLetter"/>
      <w:lvlText w:val="%5."/>
      <w:lvlJc w:val="left"/>
      <w:pPr>
        <w:ind w:left="6840" w:hanging="360"/>
      </w:pPr>
    </w:lvl>
    <w:lvl w:ilvl="5" w:tplc="0809001B" w:tentative="1">
      <w:start w:val="1"/>
      <w:numFmt w:val="lowerRoman"/>
      <w:lvlText w:val="%6."/>
      <w:lvlJc w:val="right"/>
      <w:pPr>
        <w:ind w:left="7560" w:hanging="180"/>
      </w:pPr>
    </w:lvl>
    <w:lvl w:ilvl="6" w:tplc="0809000F" w:tentative="1">
      <w:start w:val="1"/>
      <w:numFmt w:val="decimal"/>
      <w:lvlText w:val="%7."/>
      <w:lvlJc w:val="left"/>
      <w:pPr>
        <w:ind w:left="8280" w:hanging="360"/>
      </w:pPr>
    </w:lvl>
    <w:lvl w:ilvl="7" w:tplc="08090019" w:tentative="1">
      <w:start w:val="1"/>
      <w:numFmt w:val="lowerLetter"/>
      <w:lvlText w:val="%8."/>
      <w:lvlJc w:val="left"/>
      <w:pPr>
        <w:ind w:left="9000" w:hanging="360"/>
      </w:pPr>
    </w:lvl>
    <w:lvl w:ilvl="8" w:tplc="08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188E310B"/>
    <w:multiLevelType w:val="hybridMultilevel"/>
    <w:tmpl w:val="839EA884"/>
    <w:lvl w:ilvl="0" w:tplc="0809000F">
      <w:start w:val="1"/>
      <w:numFmt w:val="decimal"/>
      <w:lvlText w:val="%1."/>
      <w:lvlJc w:val="left"/>
      <w:pPr>
        <w:ind w:left="2880" w:hanging="360"/>
      </w:pPr>
    </w:lvl>
    <w:lvl w:ilvl="1" w:tplc="08090019" w:tentative="1">
      <w:start w:val="1"/>
      <w:numFmt w:val="lowerLetter"/>
      <w:lvlText w:val="%2."/>
      <w:lvlJc w:val="left"/>
      <w:pPr>
        <w:ind w:left="3600" w:hanging="360"/>
      </w:pPr>
    </w:lvl>
    <w:lvl w:ilvl="2" w:tplc="0809001B" w:tentative="1">
      <w:start w:val="1"/>
      <w:numFmt w:val="lowerRoman"/>
      <w:lvlText w:val="%3."/>
      <w:lvlJc w:val="right"/>
      <w:pPr>
        <w:ind w:left="4320" w:hanging="180"/>
      </w:pPr>
    </w:lvl>
    <w:lvl w:ilvl="3" w:tplc="0809000F" w:tentative="1">
      <w:start w:val="1"/>
      <w:numFmt w:val="decimal"/>
      <w:lvlText w:val="%4."/>
      <w:lvlJc w:val="left"/>
      <w:pPr>
        <w:ind w:left="5040" w:hanging="360"/>
      </w:pPr>
    </w:lvl>
    <w:lvl w:ilvl="4" w:tplc="08090019" w:tentative="1">
      <w:start w:val="1"/>
      <w:numFmt w:val="lowerLetter"/>
      <w:lvlText w:val="%5."/>
      <w:lvlJc w:val="left"/>
      <w:pPr>
        <w:ind w:left="5760" w:hanging="360"/>
      </w:pPr>
    </w:lvl>
    <w:lvl w:ilvl="5" w:tplc="0809001B" w:tentative="1">
      <w:start w:val="1"/>
      <w:numFmt w:val="lowerRoman"/>
      <w:lvlText w:val="%6."/>
      <w:lvlJc w:val="right"/>
      <w:pPr>
        <w:ind w:left="6480" w:hanging="180"/>
      </w:pPr>
    </w:lvl>
    <w:lvl w:ilvl="6" w:tplc="0809000F" w:tentative="1">
      <w:start w:val="1"/>
      <w:numFmt w:val="decimal"/>
      <w:lvlText w:val="%7."/>
      <w:lvlJc w:val="left"/>
      <w:pPr>
        <w:ind w:left="7200" w:hanging="360"/>
      </w:pPr>
    </w:lvl>
    <w:lvl w:ilvl="7" w:tplc="08090019" w:tentative="1">
      <w:start w:val="1"/>
      <w:numFmt w:val="lowerLetter"/>
      <w:lvlText w:val="%8."/>
      <w:lvlJc w:val="left"/>
      <w:pPr>
        <w:ind w:left="7920" w:hanging="360"/>
      </w:pPr>
    </w:lvl>
    <w:lvl w:ilvl="8" w:tplc="0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21185A8F"/>
    <w:multiLevelType w:val="hybridMultilevel"/>
    <w:tmpl w:val="F8046D0C"/>
    <w:lvl w:ilvl="0" w:tplc="0809000F">
      <w:start w:val="1"/>
      <w:numFmt w:val="decimal"/>
      <w:lvlText w:val="%1."/>
      <w:lvlJc w:val="left"/>
      <w:pPr>
        <w:ind w:left="2880" w:hanging="360"/>
      </w:pPr>
    </w:lvl>
    <w:lvl w:ilvl="1" w:tplc="08090019" w:tentative="1">
      <w:start w:val="1"/>
      <w:numFmt w:val="lowerLetter"/>
      <w:lvlText w:val="%2."/>
      <w:lvlJc w:val="left"/>
      <w:pPr>
        <w:ind w:left="3600" w:hanging="360"/>
      </w:pPr>
    </w:lvl>
    <w:lvl w:ilvl="2" w:tplc="0809001B" w:tentative="1">
      <w:start w:val="1"/>
      <w:numFmt w:val="lowerRoman"/>
      <w:lvlText w:val="%3."/>
      <w:lvlJc w:val="right"/>
      <w:pPr>
        <w:ind w:left="4320" w:hanging="180"/>
      </w:pPr>
    </w:lvl>
    <w:lvl w:ilvl="3" w:tplc="0809000F" w:tentative="1">
      <w:start w:val="1"/>
      <w:numFmt w:val="decimal"/>
      <w:lvlText w:val="%4."/>
      <w:lvlJc w:val="left"/>
      <w:pPr>
        <w:ind w:left="5040" w:hanging="360"/>
      </w:pPr>
    </w:lvl>
    <w:lvl w:ilvl="4" w:tplc="08090019" w:tentative="1">
      <w:start w:val="1"/>
      <w:numFmt w:val="lowerLetter"/>
      <w:lvlText w:val="%5."/>
      <w:lvlJc w:val="left"/>
      <w:pPr>
        <w:ind w:left="5760" w:hanging="360"/>
      </w:pPr>
    </w:lvl>
    <w:lvl w:ilvl="5" w:tplc="0809001B" w:tentative="1">
      <w:start w:val="1"/>
      <w:numFmt w:val="lowerRoman"/>
      <w:lvlText w:val="%6."/>
      <w:lvlJc w:val="right"/>
      <w:pPr>
        <w:ind w:left="6480" w:hanging="180"/>
      </w:pPr>
    </w:lvl>
    <w:lvl w:ilvl="6" w:tplc="0809000F" w:tentative="1">
      <w:start w:val="1"/>
      <w:numFmt w:val="decimal"/>
      <w:lvlText w:val="%7."/>
      <w:lvlJc w:val="left"/>
      <w:pPr>
        <w:ind w:left="7200" w:hanging="360"/>
      </w:pPr>
    </w:lvl>
    <w:lvl w:ilvl="7" w:tplc="08090019" w:tentative="1">
      <w:start w:val="1"/>
      <w:numFmt w:val="lowerLetter"/>
      <w:lvlText w:val="%8."/>
      <w:lvlJc w:val="left"/>
      <w:pPr>
        <w:ind w:left="7920" w:hanging="360"/>
      </w:pPr>
    </w:lvl>
    <w:lvl w:ilvl="8" w:tplc="08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39E53ECA"/>
    <w:multiLevelType w:val="hybridMultilevel"/>
    <w:tmpl w:val="344A72C8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F3643"/>
    <w:multiLevelType w:val="hybridMultilevel"/>
    <w:tmpl w:val="6B68F0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7A6E24"/>
    <w:multiLevelType w:val="hybridMultilevel"/>
    <w:tmpl w:val="3D868C74"/>
    <w:lvl w:ilvl="0" w:tplc="0809001B">
      <w:start w:val="1"/>
      <w:numFmt w:val="lowerRoman"/>
      <w:lvlText w:val="%1."/>
      <w:lvlJc w:val="right"/>
      <w:pPr>
        <w:ind w:left="2340" w:hanging="360"/>
      </w:pPr>
    </w:lvl>
    <w:lvl w:ilvl="1" w:tplc="08090019" w:tentative="1">
      <w:start w:val="1"/>
      <w:numFmt w:val="lowerLetter"/>
      <w:lvlText w:val="%2."/>
      <w:lvlJc w:val="left"/>
      <w:pPr>
        <w:ind w:left="3060" w:hanging="360"/>
      </w:pPr>
    </w:lvl>
    <w:lvl w:ilvl="2" w:tplc="0809001B" w:tentative="1">
      <w:start w:val="1"/>
      <w:numFmt w:val="lowerRoman"/>
      <w:lvlText w:val="%3."/>
      <w:lvlJc w:val="right"/>
      <w:pPr>
        <w:ind w:left="3780" w:hanging="180"/>
      </w:pPr>
    </w:lvl>
    <w:lvl w:ilvl="3" w:tplc="0809000F" w:tentative="1">
      <w:start w:val="1"/>
      <w:numFmt w:val="decimal"/>
      <w:lvlText w:val="%4."/>
      <w:lvlJc w:val="left"/>
      <w:pPr>
        <w:ind w:left="4500" w:hanging="360"/>
      </w:pPr>
    </w:lvl>
    <w:lvl w:ilvl="4" w:tplc="08090019" w:tentative="1">
      <w:start w:val="1"/>
      <w:numFmt w:val="lowerLetter"/>
      <w:lvlText w:val="%5."/>
      <w:lvlJc w:val="left"/>
      <w:pPr>
        <w:ind w:left="5220" w:hanging="360"/>
      </w:pPr>
    </w:lvl>
    <w:lvl w:ilvl="5" w:tplc="0809001B" w:tentative="1">
      <w:start w:val="1"/>
      <w:numFmt w:val="lowerRoman"/>
      <w:lvlText w:val="%6."/>
      <w:lvlJc w:val="right"/>
      <w:pPr>
        <w:ind w:left="5940" w:hanging="180"/>
      </w:pPr>
    </w:lvl>
    <w:lvl w:ilvl="6" w:tplc="0809000F" w:tentative="1">
      <w:start w:val="1"/>
      <w:numFmt w:val="decimal"/>
      <w:lvlText w:val="%7."/>
      <w:lvlJc w:val="left"/>
      <w:pPr>
        <w:ind w:left="6660" w:hanging="360"/>
      </w:pPr>
    </w:lvl>
    <w:lvl w:ilvl="7" w:tplc="08090019" w:tentative="1">
      <w:start w:val="1"/>
      <w:numFmt w:val="lowerLetter"/>
      <w:lvlText w:val="%8."/>
      <w:lvlJc w:val="left"/>
      <w:pPr>
        <w:ind w:left="7380" w:hanging="360"/>
      </w:pPr>
    </w:lvl>
    <w:lvl w:ilvl="8" w:tplc="08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7" w15:restartNumberingAfterBreak="0">
    <w:nsid w:val="54BD0C4E"/>
    <w:multiLevelType w:val="hybridMultilevel"/>
    <w:tmpl w:val="81260A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F81972"/>
    <w:multiLevelType w:val="hybridMultilevel"/>
    <w:tmpl w:val="C968576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8"/>
  </w:num>
  <w:num w:numId="5">
    <w:abstractNumId w:val="6"/>
  </w:num>
  <w:num w:numId="6">
    <w:abstractNumId w:val="1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3tzA2MgMyzSyNLZR0lIJTi4sz8/NACgxrAR49h00sAAAA"/>
  </w:docVars>
  <w:rsids>
    <w:rsidRoot w:val="00BA2A44"/>
    <w:rsid w:val="00025018"/>
    <w:rsid w:val="0002637F"/>
    <w:rsid w:val="0003536B"/>
    <w:rsid w:val="000A4381"/>
    <w:rsid w:val="000F4465"/>
    <w:rsid w:val="0011117E"/>
    <w:rsid w:val="00136798"/>
    <w:rsid w:val="00143471"/>
    <w:rsid w:val="00156098"/>
    <w:rsid w:val="00157D0B"/>
    <w:rsid w:val="00185610"/>
    <w:rsid w:val="00195C25"/>
    <w:rsid w:val="00197B03"/>
    <w:rsid w:val="001B04E0"/>
    <w:rsid w:val="001C5B90"/>
    <w:rsid w:val="001D6046"/>
    <w:rsid w:val="001F45EA"/>
    <w:rsid w:val="00244361"/>
    <w:rsid w:val="00266CE7"/>
    <w:rsid w:val="00284BB0"/>
    <w:rsid w:val="002A7E3F"/>
    <w:rsid w:val="002B2D8E"/>
    <w:rsid w:val="002D26A3"/>
    <w:rsid w:val="002D3486"/>
    <w:rsid w:val="002D3824"/>
    <w:rsid w:val="002E0C8C"/>
    <w:rsid w:val="00302169"/>
    <w:rsid w:val="00306754"/>
    <w:rsid w:val="0032458C"/>
    <w:rsid w:val="00347860"/>
    <w:rsid w:val="003641A4"/>
    <w:rsid w:val="00381951"/>
    <w:rsid w:val="003D3D01"/>
    <w:rsid w:val="003F54EE"/>
    <w:rsid w:val="003F7B28"/>
    <w:rsid w:val="004349B5"/>
    <w:rsid w:val="00442256"/>
    <w:rsid w:val="00471E20"/>
    <w:rsid w:val="00493B63"/>
    <w:rsid w:val="004A7219"/>
    <w:rsid w:val="004B4907"/>
    <w:rsid w:val="004C2DB2"/>
    <w:rsid w:val="00550928"/>
    <w:rsid w:val="00555222"/>
    <w:rsid w:val="00560C8E"/>
    <w:rsid w:val="005628B8"/>
    <w:rsid w:val="00566345"/>
    <w:rsid w:val="005A332D"/>
    <w:rsid w:val="005B001B"/>
    <w:rsid w:val="005B4A3A"/>
    <w:rsid w:val="005C0AAB"/>
    <w:rsid w:val="005D3F9F"/>
    <w:rsid w:val="005E13A8"/>
    <w:rsid w:val="005E259E"/>
    <w:rsid w:val="00615765"/>
    <w:rsid w:val="006215AD"/>
    <w:rsid w:val="006452DC"/>
    <w:rsid w:val="0065723E"/>
    <w:rsid w:val="00665FC3"/>
    <w:rsid w:val="00731D6D"/>
    <w:rsid w:val="00752596"/>
    <w:rsid w:val="00765F9B"/>
    <w:rsid w:val="007A6B19"/>
    <w:rsid w:val="007F7ADF"/>
    <w:rsid w:val="0083398A"/>
    <w:rsid w:val="008360EB"/>
    <w:rsid w:val="008A3154"/>
    <w:rsid w:val="008C3548"/>
    <w:rsid w:val="008C4D54"/>
    <w:rsid w:val="008D51E3"/>
    <w:rsid w:val="008F3FED"/>
    <w:rsid w:val="008F5824"/>
    <w:rsid w:val="00941544"/>
    <w:rsid w:val="009C5526"/>
    <w:rsid w:val="009F52A4"/>
    <w:rsid w:val="009F5662"/>
    <w:rsid w:val="00A24026"/>
    <w:rsid w:val="00A256AF"/>
    <w:rsid w:val="00A47C8E"/>
    <w:rsid w:val="00A50C8E"/>
    <w:rsid w:val="00A77589"/>
    <w:rsid w:val="00A95EAB"/>
    <w:rsid w:val="00AA48F6"/>
    <w:rsid w:val="00B0209B"/>
    <w:rsid w:val="00B12A5D"/>
    <w:rsid w:val="00B36B8E"/>
    <w:rsid w:val="00B53DE6"/>
    <w:rsid w:val="00BA2A44"/>
    <w:rsid w:val="00BB0D66"/>
    <w:rsid w:val="00BF35A9"/>
    <w:rsid w:val="00C10BBC"/>
    <w:rsid w:val="00C2547B"/>
    <w:rsid w:val="00C277EA"/>
    <w:rsid w:val="00C358F9"/>
    <w:rsid w:val="00C76CD0"/>
    <w:rsid w:val="00C92C9C"/>
    <w:rsid w:val="00C96177"/>
    <w:rsid w:val="00CA5494"/>
    <w:rsid w:val="00CD49BE"/>
    <w:rsid w:val="00CE6C68"/>
    <w:rsid w:val="00D017B9"/>
    <w:rsid w:val="00D05907"/>
    <w:rsid w:val="00DB5533"/>
    <w:rsid w:val="00DC0AE8"/>
    <w:rsid w:val="00DC1A2E"/>
    <w:rsid w:val="00DD5151"/>
    <w:rsid w:val="00DE09E3"/>
    <w:rsid w:val="00DE1C79"/>
    <w:rsid w:val="00DE7B31"/>
    <w:rsid w:val="00DF4F30"/>
    <w:rsid w:val="00E20B33"/>
    <w:rsid w:val="00E749E2"/>
    <w:rsid w:val="00E808EC"/>
    <w:rsid w:val="00E97962"/>
    <w:rsid w:val="00ED6D19"/>
    <w:rsid w:val="00EF42D9"/>
    <w:rsid w:val="00F10541"/>
    <w:rsid w:val="00F12E91"/>
    <w:rsid w:val="00FA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61157C"/>
  <w15:chartTrackingRefBased/>
  <w15:docId w15:val="{404D218B-790F-4126-81CA-9AF8A881B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A2A44"/>
    <w:pPr>
      <w:ind w:left="720"/>
      <w:contextualSpacing/>
    </w:pPr>
  </w:style>
  <w:style w:type="table" w:styleId="a4">
    <w:name w:val="Table Grid"/>
    <w:basedOn w:val="a1"/>
    <w:uiPriority w:val="39"/>
    <w:rsid w:val="002D3486"/>
    <w:pPr>
      <w:spacing w:after="0" w:line="240" w:lineRule="auto"/>
    </w:pPr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Hyperlink"/>
    <w:basedOn w:val="a0"/>
    <w:uiPriority w:val="99"/>
    <w:unhideWhenUsed/>
    <w:rsid w:val="00266CE7"/>
    <w:rPr>
      <w:color w:val="0563C1" w:themeColor="hyperlink"/>
      <w:u w:val="single"/>
    </w:rPr>
  </w:style>
  <w:style w:type="paragraph" w:styleId="a6">
    <w:name w:val="header"/>
    <w:basedOn w:val="a"/>
    <w:link w:val="a7"/>
    <w:uiPriority w:val="99"/>
    <w:unhideWhenUsed/>
    <w:rsid w:val="0038195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381951"/>
  </w:style>
  <w:style w:type="paragraph" w:styleId="a8">
    <w:name w:val="footer"/>
    <w:basedOn w:val="a"/>
    <w:link w:val="a9"/>
    <w:uiPriority w:val="99"/>
    <w:unhideWhenUsed/>
    <w:rsid w:val="0038195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381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\\11.0.1.80\temp\autopay\%5bperiod%5d\HSBC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oleObject" Target="embeddings/oleObject1.bin"/><Relationship Id="rId34" Type="http://schemas.openxmlformats.org/officeDocument/2006/relationships/image" Target="media/image2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7.png"/><Relationship Id="rId33" Type="http://schemas.openxmlformats.org/officeDocument/2006/relationships/image" Target="media/image24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29" Type="http://schemas.openxmlformats.org/officeDocument/2006/relationships/image" Target="media/image21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oleObject" Target="embeddings/oleObject2.bin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9</Pages>
  <Words>1735</Words>
  <Characters>989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Chung</dc:creator>
  <cp:keywords/>
  <dc:description/>
  <cp:lastModifiedBy>Yang David</cp:lastModifiedBy>
  <cp:revision>5</cp:revision>
  <dcterms:created xsi:type="dcterms:W3CDTF">2018-12-13T06:49:00Z</dcterms:created>
  <dcterms:modified xsi:type="dcterms:W3CDTF">2019-11-27T07:38:00Z</dcterms:modified>
</cp:coreProperties>
</file>